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ZN</w:t>
      </w:r>
      <w:r>
        <w:t xml:space="preserve"> </w:t>
      </w:r>
      <w:r>
        <w:t xml:space="preserve">News</w:t>
      </w:r>
    </w:p>
    <w:p>
      <w:pPr>
        <w:pStyle w:val="SourceCode"/>
      </w:pPr>
      <w:r>
        <w:rPr>
          <w:rStyle w:val="VerbatimChar"/>
        </w:rPr>
        <w:t xml:space="preserve">## Warning: 3 parsing failures.</w:t>
      </w:r>
      <w:r>
        <w:br/>
      </w:r>
      <w:r>
        <w:rPr>
          <w:rStyle w:val="VerbatimChar"/>
        </w:rPr>
        <w:t xml:space="preserve">##  row col   expected                     actual                 file</w:t>
      </w:r>
      <w:r>
        <w:br/>
      </w:r>
      <w:r>
        <w:rPr>
          <w:rStyle w:val="VerbatimChar"/>
        </w:rPr>
        <w:t xml:space="preserve">## 1513  -- 3 columns  5 columns                  './company-news.txt'</w:t>
      </w:r>
      <w:r>
        <w:br/>
      </w:r>
      <w:r>
        <w:rPr>
          <w:rStyle w:val="VerbatimChar"/>
        </w:rPr>
        <w:t xml:space="preserve">## 1739  X1 date like  ![](images/20200902-o.png) './company-news.txt'</w:t>
      </w:r>
      <w:r>
        <w:br/>
      </w:r>
      <w:r>
        <w:rPr>
          <w:rStyle w:val="VerbatimChar"/>
        </w:rPr>
        <w:t xml:space="preserve">## 1739  -- 3 columns  1 columns                  './company-news.txt'</w:t>
      </w:r>
    </w:p>
    <w:p>
      <w:pPr>
        <w:pStyle w:val="FirstParagraph"/>
      </w:pPr>
      <w:r>
        <w:rPr>
          <w:b/>
        </w:rPr>
        <w:t xml:space="preserve">Nov 01, 2019</w:t>
      </w:r>
      <w:r>
        <w:br/>
      </w:r>
      <w:r>
        <w:t xml:space="preserve">JPMorgan Chase &amp; Co. will pilot a new health-care plan for some non-New York employees as part of its mysterious venture with Amazon.com Inc. and Warren Buffett’s Berkshire Hathaway Inc., according to people familiar with the matter. Under the new program, called Haven Healthcare, the bank’s workers in Ohio and Arizona are being offered two plans for 2020 run by Cigna Corp. and Aetna Inc., according to the people, who spoke on condition of anonymity. The bank employs about 30,000 people in the two states. JPMorgan, Amazon and Berkshire founded Boston-based Haven in 2018 with the goal of overhauling their health-care benefits, improving workers’ health and lowering costs, but details about the effort have been scant. Run by physician and writer Atul Gawande, the venture has been run in secrecy with almost no sign of what it might do.</w:t>
      </w:r>
    </w:p>
    <w:p>
      <w:pPr>
        <w:pStyle w:val="BodyText"/>
      </w:pPr>
      <w:r>
        <w:rPr>
          <w:b/>
        </w:rPr>
        <w:t xml:space="preserve">Nov 12, 2019</w:t>
      </w:r>
      <w:r>
        <w:br/>
      </w:r>
      <w:r>
        <w:t xml:space="preserve">Plans to launch a new supermarket brand distinct from the Whole Foods Market chain the company acquired two years ago, a sign of the retail giant’s hunger for a slice of the grocery market beyond high-end organic food. The company has posted four job listings for</w:t>
      </w:r>
      <w:r>
        <w:t xml:space="preserve"> </w:t>
      </w:r>
      <w:r>
        <w:t xml:space="preserve">“</w:t>
      </w:r>
      <w:r>
        <w:t xml:space="preserve">Amazon’s first grocery store</w:t>
      </w:r>
      <w:r>
        <w:t xml:space="preserve">”</w:t>
      </w:r>
      <w:r>
        <w:t xml:space="preserve"> </w:t>
      </w:r>
      <w:r>
        <w:t xml:space="preserve">in the Woodland Hills neighborhood of Los Angeles. An Amazon spokeswoman confirmed the listings, and said the store would open in 2020. The brand will be distinct from Whole Foods and will have a conventional checkout line, unlike the cashierless Amazon Go convenience stores, she said.</w:t>
      </w:r>
    </w:p>
    <w:p>
      <w:pPr>
        <w:pStyle w:val="BodyText"/>
      </w:pPr>
      <w:r>
        <w:rPr>
          <w:b/>
        </w:rPr>
        <w:t xml:space="preserve">Nov 13, 2019</w:t>
      </w:r>
      <w:r>
        <w:br/>
      </w:r>
      <w:r>
        <w:t xml:space="preserve">Nike Inc. is breaking up with Amazon.com Inc. The athletic brand will stop selling its sneakers and apparel directly on Amazon’s website, ending a pilot program that began in 2017. The split comes amid a massive overhaul of Nike’s retail strategy. It also follows the hiring of ex-EBay Inc. Chief Executive Officer John Donahoe as its next CEO – a move that signaled the company is going even more aggressively after e-commerce sales, apparently without Amazon’s help.</w:t>
      </w:r>
    </w:p>
    <w:p>
      <w:pPr>
        <w:pStyle w:val="BodyText"/>
      </w:pPr>
      <w:r>
        <w:rPr>
          <w:b/>
        </w:rPr>
        <w:t xml:space="preserve">Nov 20, 2019</w:t>
      </w:r>
      <w:r>
        <w:br/>
      </w:r>
      <w:r>
        <w:t xml:space="preserve">Is preparing to open Amazon Go supermarkets and pop-up stores, an expansion of the company’s cashierless ambitions that includes the possibility of licensing the technology to other retailers. The new store formats and licensing initiative could launch as soon as the first quarter of 2020, according to a person familiar with the project.</w:t>
      </w:r>
    </w:p>
    <w:p>
      <w:pPr>
        <w:pStyle w:val="BodyText"/>
      </w:pPr>
      <w:r>
        <w:rPr>
          <w:b/>
        </w:rPr>
        <w:t xml:space="preserve">Nov 29, 2019</w:t>
      </w:r>
      <w:r>
        <w:br/>
      </w:r>
      <w:r>
        <w:t xml:space="preserve">May be held liable for storing unauthorized products in its warehouses before they’re sold by other retailers on its platform, an adviser to the European Union’s top court said. Amazon’s role in putting them on the market via its services raises expectations that the U.S. giant takes</w:t>
      </w:r>
      <w:r>
        <w:t xml:space="preserve"> </w:t>
      </w:r>
      <w:r>
        <w:t xml:space="preserve">“</w:t>
      </w:r>
      <w:r>
        <w:t xml:space="preserve">particular care in ensuring the legality of the products,</w:t>
      </w:r>
      <w:r>
        <w:t xml:space="preserve">”</w:t>
      </w:r>
      <w:r>
        <w:t xml:space="preserve"> </w:t>
      </w:r>
      <w:r>
        <w:t xml:space="preserve">Advocate General Manuel Campos Sanchez-Bordona of the EU Court of Justice said in a non-binding opinion on Thursday. Amazon finds itself before the EU’s top court in a German dispute over perfume that’s been offered on the platform’s Marketplace by third-party sellers, without the approval of Coty Inc., the owner to the rights of the brand.</w:t>
      </w:r>
    </w:p>
    <w:p>
      <w:pPr>
        <w:pStyle w:val="BodyText"/>
      </w:pPr>
      <w:r>
        <w:rPr>
          <w:b/>
        </w:rPr>
        <w:t xml:space="preserve">Dec 03, 2019</w:t>
      </w:r>
      <w:r>
        <w:br/>
      </w:r>
      <w:r>
        <w:t xml:space="preserve">needs to shake off a patchy record in live sports when it brings the world’s richest soccer competition to millions of fans from Tuesday. The e-commerce giant’s Prime Video service takes over the English Premier League from regular broadcasters Sky and BT for 20 matches this month, the first time a streaming platform has assumed full responsibility for showing the competition. Fans will demand the production and delivery to be free of the technical glitches that have dogged Amazon in the past.</w:t>
      </w:r>
    </w:p>
    <w:p>
      <w:pPr>
        <w:pStyle w:val="BodyText"/>
      </w:pPr>
      <w:r>
        <w:rPr>
          <w:b/>
        </w:rPr>
        <w:t xml:space="preserve">Dec 04, 2019</w:t>
      </w:r>
      <w:r>
        <w:br/>
      </w:r>
      <w:r>
        <w:t xml:space="preserve">Amazon rocked the $205 billion market for data center systems by joining it. After more than a decade telling businesses that renting computing power and storage space through the Amazon Web Services cloud was better than buying the server racks, the AWS team wants you to buy its server racks, plus software that will join those servers with its machines in the cloud. This is what the IBMs of the world are talking about when they use the term</w:t>
      </w:r>
      <w:r>
        <w:t xml:space="preserve"> </w:t>
      </w:r>
      <w:r>
        <w:t xml:space="preserve">“</w:t>
      </w:r>
      <w:r>
        <w:t xml:space="preserve">hybrid cloud</w:t>
      </w:r>
      <w:r>
        <w:t xml:space="preserve">”</w:t>
      </w:r>
      <w:r>
        <w:t xml:space="preserve">—the ability to use cloud services for some stuff, nearby servers for mission-critical data, and a common interface for everything.</w:t>
      </w:r>
    </w:p>
    <w:p>
      <w:pPr>
        <w:pStyle w:val="BodyText"/>
      </w:pPr>
      <w:r>
        <w:rPr>
          <w:b/>
        </w:rPr>
        <w:t xml:space="preserve">Dec 05, 2019</w:t>
      </w:r>
      <w:r>
        <w:br/>
      </w:r>
      <w:r>
        <w:t xml:space="preserve">U.S. antitrust enforcers have broadened their scrutiny of Amazon.com Inc. beyond its retail operations to include its massive cloud-computing business, according to people familiar with the matter. Investigators at the U.S. Federal Trade Commission have been asking software companies recently about practices around Amazon’s cloud unit, known as Amazon Web Services, said the people, who declined to be named because they weren’t authorized to speak publicly. The outreach by the FTC signals that the agency, which is already looking at Amazon’s conduct in its vast online retail business, is taking a broader look at the company to determine whether it could be violating antitrust laws and harming competition.</w:t>
      </w:r>
    </w:p>
    <w:p>
      <w:pPr>
        <w:pStyle w:val="BodyText"/>
      </w:pPr>
      <w:r>
        <w:rPr>
          <w:b/>
        </w:rPr>
        <w:t xml:space="preserve">Dec 06, 2019</w:t>
      </w:r>
      <w:r>
        <w:br/>
      </w:r>
      <w:r>
        <w:t xml:space="preserve">said it signed up new Prime service members in record numbers in the U.K. on Tuesday and Wednesday, when it aired Premier League soccer on its streaming platform for the first time.</w:t>
      </w:r>
      <w:r>
        <w:t xml:space="preserve"> </w:t>
      </w:r>
      <w:r>
        <w:t xml:space="preserve">“</w:t>
      </w:r>
      <w:r>
        <w:t xml:space="preserve">Both days beat any previous Prime Day, Black Friday and the day The Grand Tour launched,</w:t>
      </w:r>
      <w:r>
        <w:t xml:space="preserve">”</w:t>
      </w:r>
      <w:r>
        <w:t xml:space="preserve"> </w:t>
      </w:r>
      <w:r>
        <w:t xml:space="preserve">Amazon said in a statement, referring to the car show hosted by Jeremy Clarkson. It was the first time a streaming service has taken on full responsibility for airing the world’s richest soccer league in its home market. Amazon’s coverage was met with cautious approval from viewers despite some technical glitches and signal delays.</w:t>
      </w:r>
    </w:p>
    <w:p>
      <w:pPr>
        <w:pStyle w:val="BodyText"/>
      </w:pPr>
      <w:r>
        <w:rPr>
          <w:b/>
        </w:rPr>
        <w:t xml:space="preserve">Dec 17, 2019</w:t>
      </w:r>
      <w:r>
        <w:br/>
      </w:r>
      <w:r>
        <w:t xml:space="preserve">says third-party merchants can no longer use FedEx Corp.’s ground delivery network this holiday season because it’s too slow – highlighting the e-commerce giant’s growing power over how products get to shoppers. Amazon sent a message to sellers Sunday night instructing them of the change, according to notifications reviewed by Bloomberg. Some Amazon sellers complained about receiving the change less than two weeks before Christmas when holiday spending is peaking. Separately, Amazon was named a</w:t>
      </w:r>
      <w:r>
        <w:t xml:space="preserve"> </w:t>
      </w:r>
      <w:r>
        <w:t xml:space="preserve">“</w:t>
      </w:r>
      <w:r>
        <w:t xml:space="preserve">best idea for 2020</w:t>
      </w:r>
      <w:r>
        <w:t xml:space="preserve">”</w:t>
      </w:r>
      <w:r>
        <w:t xml:space="preserve"> </w:t>
      </w:r>
      <w:r>
        <w:t xml:space="preserve">at Cowen, which forecast</w:t>
      </w:r>
      <w:r>
        <w:t xml:space="preserve"> </w:t>
      </w:r>
      <w:r>
        <w:t xml:space="preserve">“</w:t>
      </w:r>
      <w:r>
        <w:t xml:space="preserve">strong</w:t>
      </w:r>
      <w:r>
        <w:t xml:space="preserve">”</w:t>
      </w:r>
      <w:r>
        <w:t xml:space="preserve"> </w:t>
      </w:r>
      <w:r>
        <w:t xml:space="preserve">continued revenue growth at the e-commerce giant, along with margin improvement. Analyst John Blackledge sees</w:t>
      </w:r>
      <w:r>
        <w:t xml:space="preserve"> </w:t>
      </w:r>
      <w:r>
        <w:t xml:space="preserve">“</w:t>
      </w:r>
      <w:r>
        <w:t xml:space="preserve">significant share upside</w:t>
      </w:r>
      <w:r>
        <w:t xml:space="preserve">”</w:t>
      </w:r>
      <w:r>
        <w:t xml:space="preserve"> </w:t>
      </w:r>
      <w:r>
        <w:t xml:space="preserve">for AMZN, reiterating his outperform rating and $2,400 price target</w:t>
      </w:r>
    </w:p>
    <w:p>
      <w:pPr>
        <w:pStyle w:val="BodyText"/>
      </w:pPr>
      <w:r>
        <w:rPr>
          <w:b/>
        </w:rPr>
        <w:t xml:space="preserve">Dec 23, 2019</w:t>
      </w:r>
      <w:r>
        <w:br/>
      </w:r>
      <w:r>
        <w:t xml:space="preserve">Prime members can place orders on Dec. 24 and get items by Christmas Day</w:t>
      </w:r>
    </w:p>
    <w:p>
      <w:pPr>
        <w:pStyle w:val="BodyText"/>
      </w:pPr>
      <w:r>
        <w:rPr>
          <w:b/>
        </w:rPr>
        <w:t xml:space="preserve">Dec 27, 2019</w:t>
      </w:r>
      <w:r>
        <w:br/>
      </w:r>
      <w:r>
        <w:t xml:space="preserve">Amazon didn’t release specific sales figures, but its statement backs up broader reports that shopping — particularly of the online variety — picked up this year. Web sales in the U.S. during the holiday season grew almost 19% compared to last year, according to Mastercard Spending Pulse data, which tracked sales from Nov. 1 to Dec. 24. That’s more than five times greater than overall holiday sales growth, which was 3.4%. Online sales now make up almost 15% of total retail sales during the holiday, according to Mastercard.</w:t>
      </w:r>
    </w:p>
    <w:p>
      <w:pPr>
        <w:pStyle w:val="BodyText"/>
      </w:pPr>
      <w:r>
        <w:rPr>
          <w:b/>
        </w:rPr>
        <w:t xml:space="preserve">Dec 31, 2019</w:t>
      </w:r>
      <w:r>
        <w:br/>
      </w:r>
      <w:r>
        <w:t xml:space="preserve">Reliance Industries Ltd. started testing its online shopping portal, moving a step closer to billionaire Mukesh Ambani’s goal of setting up a digital platform to take on e-commerce giant Amazon.com Inc. in India. JioMart, open to select customers who pre-register, promises more than 50,000 grocery products, free home delivery and a return policy that asks no questions. Labeled</w:t>
      </w:r>
      <w:r>
        <w:t xml:space="preserve"> </w:t>
      </w:r>
      <w:r>
        <w:t xml:space="preserve">‘</w:t>
      </w:r>
      <w:r>
        <w:t xml:space="preserve">the nation’s new store,</w:t>
      </w:r>
      <w:r>
        <w:t xml:space="preserve">’</w:t>
      </w:r>
      <w:r>
        <w:t xml:space="preserve"> </w:t>
      </w:r>
      <w:r>
        <w:t xml:space="preserve">it is currently available in only three neighborhoods surrounding Mumbai, according to the website. The pilot site provides an early glimpse of how the energy-and-petrochemicals conglomerate controlled by Asia’s richest man is stepping up consumer offerings in a pivot toward newer businesses. With the unveiling of the portal, Reliance Industries will join the battle with Amazon.com and Walmart Inc.’s Flipkart Online Services Pvt. for a slice of an e-commerce market that KPMG says is set to grow to $200 billion by 2027.</w:t>
      </w:r>
    </w:p>
    <w:p>
      <w:pPr>
        <w:pStyle w:val="BodyText"/>
      </w:pPr>
      <w:r>
        <w:rPr>
          <w:b/>
        </w:rPr>
        <w:t xml:space="preserve">Jan 13, 2020</w:t>
      </w:r>
      <w:r>
        <w:br/>
      </w:r>
      <w:r>
        <w:t xml:space="preserve">founder Jeff Bezos is likely to be greeted by an unprecedented show of opposition during his short India visit this week, after thousands of small-time local retailers pledged to protest its pricing and exclusive-selling practices. More than half-a-million traders representing thousands of trading bodies grouped under the Confederation of All India Traders plan to organize sit-ins and public rallies in 300 cities to protest Bezos’s visit. The traders plan to mark Jan. 15 – the day of Amazon’s India event –</w:t>
      </w:r>
      <w:r>
        <w:t xml:space="preserve"> </w:t>
      </w:r>
      <w:r>
        <w:t xml:space="preserve">“</w:t>
      </w:r>
      <w:r>
        <w:t xml:space="preserve">National Protest Day</w:t>
      </w:r>
      <w:r>
        <w:t xml:space="preserve">”</w:t>
      </w:r>
      <w:r>
        <w:t xml:space="preserve"> </w:t>
      </w:r>
      <w:r>
        <w:t xml:space="preserve">and demand that Amazon and other online retailers comply with new guidelines that forbid heavy discounting and exclusive online-only deals. CAIT represents over 70 million small merchants who control more than nine-tenths of the retail trade in a country where big box retailers and chains have yet to penetrate beyond the biggest cities.</w:t>
      </w:r>
    </w:p>
    <w:p>
      <w:pPr>
        <w:pStyle w:val="BodyText"/>
      </w:pPr>
      <w:r>
        <w:rPr>
          <w:b/>
        </w:rPr>
        <w:t xml:space="preserve">Jan 14, 2020</w:t>
      </w:r>
      <w:r>
        <w:br/>
      </w:r>
      <w:r>
        <w:t xml:space="preserve">will ask a US federal judge to temporarily block Microsoft from working on a $10bn cloud computing contract for the US military, according to a court filing in Washington. Amazon Web Services, the Seattle giant’s cloud computing arm, intends to</w:t>
      </w:r>
      <w:r>
        <w:t xml:space="preserve"> </w:t>
      </w:r>
      <w:r>
        <w:t xml:space="preserve">“</w:t>
      </w:r>
      <w:r>
        <w:t xml:space="preserve">file a motion for a temporary restraining order and/or preliminary injunction to prevent the issuance of substantive task orders under the contract</w:t>
      </w:r>
      <w:r>
        <w:t xml:space="preserve">”</w:t>
      </w:r>
      <w:r>
        <w:t xml:space="preserve">. It is the latest twist in the bitter battle over the Pentagon’s Joint Enterprise Defense Infrastructure (JEDI) contract, which is set to modernize the US military’s aging IT. The contract was awarded to Microsoft in October 2019 despite Amazon being considered the clear front-runner.</w:t>
      </w:r>
    </w:p>
    <w:p>
      <w:pPr>
        <w:pStyle w:val="BodyText"/>
      </w:pPr>
      <w:r>
        <w:rPr>
          <w:b/>
        </w:rPr>
        <w:t xml:space="preserve">Jan 16, 2020</w:t>
      </w:r>
      <w:r>
        <w:br/>
      </w:r>
      <w:r>
        <w:t xml:space="preserve">price target was raised to $2,200 from $2,100 at Morgan Stanley, which cited the long-term potential of the company’s investments into one-day shipping.</w:t>
      </w:r>
    </w:p>
    <w:p>
      <w:pPr>
        <w:pStyle w:val="BodyText"/>
      </w:pPr>
      <w:r>
        <w:rPr>
          <w:b/>
        </w:rPr>
        <w:t xml:space="preserve">Jan 17, 2020</w:t>
      </w:r>
      <w:r>
        <w:br/>
      </w:r>
      <w:r>
        <w:t xml:space="preserve">Price Target Raised to $2305.00/Share From $2100.00 by UBS, maintained as a Buy.</w:t>
      </w:r>
    </w:p>
    <w:p>
      <w:pPr>
        <w:pStyle w:val="BodyText"/>
      </w:pPr>
      <w:r>
        <w:rPr>
          <w:b/>
        </w:rPr>
        <w:t xml:space="preserve">Jan 23, 2020</w:t>
      </w:r>
      <w:r>
        <w:br/>
      </w:r>
      <w:r>
        <w:t xml:space="preserve">The incendiary claim that the crown prince of Saudi Arabia was involved in hacking Amazon.com Chief Executive Officer Jeff Bezos’s mobile phone will refocus critical attention on the controversial young leader just as he was seeking to repair rifts and build for a year in the global spotlight. United Nations experts on Wednesday called for an investigation into the allegations, first reported by The Guardian. They pointed to information that suggested a possible role for Prince Mohammed, 34, in the surveillance of Bezos, who also owns the Washington Post, in an effort to influence the newspaper’s reporting on Saudi Arabia and in light of separate claims the prince was involved in the 2018 murder of Post columnist Jamal Khashoggi.</w:t>
      </w:r>
    </w:p>
    <w:p>
      <w:pPr>
        <w:pStyle w:val="BodyText"/>
      </w:pPr>
      <w:r>
        <w:rPr>
          <w:b/>
        </w:rPr>
        <w:t xml:space="preserve">Jan 29, 2020</w:t>
      </w:r>
      <w:r>
        <w:br/>
      </w:r>
      <w:r>
        <w:t xml:space="preserve">Price target raised to $227 from $2150 at Deutsche Bank and to $2150 from $2000 at BMO Capital.</w:t>
      </w:r>
    </w:p>
    <w:p>
      <w:pPr>
        <w:pStyle w:val="BodyText"/>
      </w:pPr>
      <w:r>
        <w:rPr>
          <w:b/>
        </w:rPr>
        <w:t xml:space="preserve">Jan 30, 2020</w:t>
      </w:r>
      <w:r>
        <w:br/>
      </w:r>
      <w:r>
        <w:t xml:space="preserve">As Amazon.com Inc. prepares to report quarterly results on Thursday afternoon, some analysts warn that slowing growth and rising costs at the company’s most profitable division may ding earnings. Amazon Web Services, the biggest seller of rented computer processing power and data storage, has accounted for two-thirds of its parent company’s operating income during the last three years. That windfall gave Amazon a cash cushion to continue to make big bets in other areas. A consistently profitable AWS also gave investors confidence that the Seattle-based company had turned a corner despite occasional struggles to make money from the core e-commerce business. But amid intensifying competition from Microsoft Corp. and Alphabet Inc.’s Google, the AWS cash machine has been slowing down. In the third quarter, the cloud services division posted the weakest year-over-year revenue growth since Amazon began breaking out AWS’s revenue in 2015 – a trend some analysts believe continued in the fourth quarter that ended Dec. 31. AWS is spending heavily on new data centers and hiring thousands of salespeople and engineers to pitch services to potential customers. Meanwhile, Amazon has been pouring resources into next-day deliveries. So despite expectations for robust e-commerce sales during the holiday shopping period, operating profit is expected to fall about 27% to $2.75 billion.</w:t>
      </w:r>
      <w:r>
        <w:t xml:space="preserve"> </w:t>
      </w:r>
      <w:r>
        <w:t xml:space="preserve">“</w:t>
      </w:r>
      <w:r>
        <w:t xml:space="preserve">Investments in shipping and AWS will limit near-term profitability,</w:t>
      </w:r>
      <w:r>
        <w:t xml:space="preserve">”</w:t>
      </w:r>
      <w:r>
        <w:t xml:space="preserve"> </w:t>
      </w:r>
      <w:r>
        <w:t xml:space="preserve">Stifel Nicolaus &amp; Co. analyst Scott Devitt wrote in a recent note to clients.</w:t>
      </w:r>
    </w:p>
    <w:p>
      <w:pPr>
        <w:pStyle w:val="BodyText"/>
      </w:pPr>
      <w:r>
        <w:rPr>
          <w:b/>
        </w:rPr>
        <w:t xml:space="preserve">Jan 31, 2020</w:t>
      </w:r>
      <w:r>
        <w:br/>
      </w:r>
      <w:r>
        <w:t xml:space="preserve">Reported earnings and revenue from the key holiday quarter that beat Wall Street estimates, showing the largest U.S. e-commerce company can invest heavily in next-day delivery without devastating its bottom line. Fourth-quarter sales climbed 21% to $87.4 billion and, profit rose to $6.47 a share, the Seattle-based company said in a statement. Analysts, on average, projected sales of $86.2 billion and earnings of $4.11 a share, according to data compiled by Bloomberg. Amazon’s forecasts for the current quarter matched expectations. There was good news for investors in nearly every part of Amazon’s business. Cloud-computing and online sales beat analysts’ expectations. Shipping costs grew at a slower pace than in the third quarter, showing Amazon is making its delivery network more efficient. The only issue was Whole Foods groceries, with revenue from physical stores declining marginally from a year ago. AWS generated revenue of $10 billion in the fourth quarter, up 34% from a year earlier. Operating income grew 19% to $2.6 billion.</w:t>
      </w:r>
    </w:p>
    <w:p>
      <w:pPr>
        <w:pStyle w:val="BodyText"/>
      </w:pPr>
      <w:r>
        <w:rPr>
          <w:b/>
        </w:rPr>
        <w:t xml:space="preserve">Feb 04, 2020</w:t>
      </w:r>
      <w:r>
        <w:br/>
      </w:r>
      <w:r>
        <w:t xml:space="preserve">Goldman Sachs Group Inc. is in discussions with Amazon.com Inc. to offer small-business loans through the tech giant’s platform, according to a person with knowledge of the matter. The move marks another chapter in the Wall Street firm’s efforts to seek new lines of business to boost revenue outside its traditional strengths of trading and investment banking.</w:t>
      </w:r>
    </w:p>
    <w:p>
      <w:pPr>
        <w:pStyle w:val="BodyText"/>
      </w:pPr>
      <w:r>
        <w:rPr>
          <w:b/>
        </w:rPr>
        <w:t xml:space="preserve">Feb 05, 2020</w:t>
      </w:r>
      <w:r>
        <w:br/>
      </w:r>
      <w:r>
        <w:t xml:space="preserve">Price target was raised to $2,400 from $2,200 at Citi, a move that comes after the company’s recent fourth-quarter results.</w:t>
      </w:r>
      <w:r>
        <w:t xml:space="preserve"> </w:t>
      </w:r>
      <w:r>
        <w:t xml:space="preserve">“</w:t>
      </w:r>
      <w:r>
        <w:t xml:space="preserve">Amazon continues to have long runway of growth opportunities in its highly profitable Enterprise segments,</w:t>
      </w:r>
      <w:r>
        <w:t xml:space="preserve">”</w:t>
      </w:r>
      <w:r>
        <w:t xml:space="preserve"> </w:t>
      </w:r>
      <w:r>
        <w:t xml:space="preserve">analyst Jason Bazinet wrote to clients.</w:t>
      </w:r>
    </w:p>
    <w:p>
      <w:pPr>
        <w:pStyle w:val="BodyText"/>
      </w:pPr>
      <w:r>
        <w:rPr>
          <w:b/>
        </w:rPr>
        <w:t xml:space="preserve">Feb 06, 2020</w:t>
      </w:r>
      <w:r>
        <w:br/>
      </w:r>
      <w:r>
        <w:t xml:space="preserve">In the 15 years after Amazon.com Inc. went public in 1997, Jeff Bezos sold about a fifth of the company for roughly $2 billion. In just the past week, he sold 0.2% of the retailer for $1.8 billion. Bezos offloaded 905,456 Amazon shares on Friday and Monday under a pre-arranged trading plan, according to filings. That brings his total stock sales to about $12 billion, with two-thirds of those occurring in the past four years, according to calculations by Bloomberg.</w:t>
      </w:r>
    </w:p>
    <w:p>
      <w:pPr>
        <w:pStyle w:val="BodyText"/>
      </w:pPr>
      <w:r>
        <w:rPr>
          <w:b/>
        </w:rPr>
        <w:t xml:space="preserve">Feb 14, 2020</w:t>
      </w:r>
      <w:r>
        <w:br/>
      </w:r>
      <w:r>
        <w:t xml:space="preserve">A federal judge temporarily blocked Microsoft Corp. from working on a $10 billion Pentagon cloud-computing contract after Amazon.com Inc. asked for the delay, a surprise win for the company as it challenges the validity of the award over allegations that President Donald Trump interfered. The government can’t proceed with implementing the contract</w:t>
      </w:r>
      <w:r>
        <w:t xml:space="preserve"> </w:t>
      </w:r>
      <w:r>
        <w:t xml:space="preserve">“</w:t>
      </w:r>
      <w:r>
        <w:t xml:space="preserve">until further order of the court,</w:t>
      </w:r>
      <w:r>
        <w:t xml:space="preserve">”</w:t>
      </w:r>
      <w:r>
        <w:t xml:space="preserve"> </w:t>
      </w:r>
      <w:r>
        <w:t xml:space="preserve">according to the decision by U.S Court of Federal Claims Judge Patricia Campbell-Smith. The judge ordered Amazon to pay $42 million in security, the minimum amount that the government had requested in the event of a delay. The judge’s full opinion was posted under seal.</w:t>
      </w:r>
    </w:p>
    <w:p>
      <w:pPr>
        <w:pStyle w:val="BodyText"/>
      </w:pPr>
      <w:r>
        <w:rPr>
          <w:b/>
        </w:rPr>
        <w:t xml:space="preserve">Feb 18, 2020</w:t>
      </w:r>
      <w:r>
        <w:br/>
      </w:r>
      <w:r>
        <w:t xml:space="preserve">Founder Jeff Bezos announced he’s created the Bezos Earth Fund, his biggest-ever philanthropic investment to help counter the effects of climate change. Bezos is starting with $10 billion and will begin to issue grants in a few months.</w:t>
      </w:r>
      <w:r>
        <w:t xml:space="preserve"> </w:t>
      </w:r>
      <w:r>
        <w:t xml:space="preserve">“</w:t>
      </w:r>
      <w:r>
        <w:t xml:space="preserve">It’s going to take collective action from big companies, small companies, nation states, global organizations and individuals,</w:t>
      </w:r>
      <w:r>
        <w:t xml:space="preserve">”</w:t>
      </w:r>
      <w:r>
        <w:t xml:space="preserve"> </w:t>
      </w:r>
      <w:r>
        <w:t xml:space="preserve">he said Monday in a post on Instagram.</w:t>
      </w:r>
      <w:r>
        <w:t xml:space="preserve"> </w:t>
      </w:r>
      <w:r>
        <w:t xml:space="preserve">“</w:t>
      </w:r>
      <w:r>
        <w:t xml:space="preserve">We can save Earth.</w:t>
      </w:r>
      <w:r>
        <w:t xml:space="preserve">”</w:t>
      </w:r>
    </w:p>
    <w:p>
      <w:pPr>
        <w:pStyle w:val="BodyText"/>
      </w:pPr>
      <w:r>
        <w:rPr>
          <w:b/>
        </w:rPr>
        <w:t xml:space="preserve">Feb 24, 2020</w:t>
      </w:r>
      <w:r>
        <w:br/>
      </w:r>
      <w:r>
        <w:t xml:space="preserve">Amazon.com shares could reach $3,000 in a bull-case scenario, as one-day shipping continues to increase the company’s e-commerce market share, according to Morgan Stanley.</w:t>
      </w:r>
    </w:p>
    <w:p>
      <w:pPr>
        <w:pStyle w:val="BodyText"/>
      </w:pPr>
      <w:r>
        <w:rPr>
          <w:b/>
        </w:rPr>
        <w:t xml:space="preserve">Feb 25, 2020</w:t>
      </w:r>
      <w:r>
        <w:br/>
      </w:r>
      <w:r>
        <w:t xml:space="preserve">The online retailing giant is opening its first cashier-less supermarket, the latest sign that Amazon is serious about shaking up the $800 billion grocery industry. At the new store, opening Tuesday in Seattle, shoppers can grab milk or eggs and walk out without checking out or opening their wallets. Shoppers scan a smartphone app to enter the store. Cameras and sensors track what’s taken off shelves. Items are charged to an Amazon account after leaving. Called Amazon Go Grocery, the new store is an expansion of its 2-year-old chain of Amazon Go convenience stores. At 10,400 square feet, the supermarket is more than five times the size of the smaller stores, and stocks more items beyond the sodas and sandwiches found at Amazon Go.</w:t>
      </w:r>
    </w:p>
    <w:p>
      <w:pPr>
        <w:pStyle w:val="BodyText"/>
      </w:pPr>
      <w:r>
        <w:rPr>
          <w:b/>
        </w:rPr>
        <w:t xml:space="preserve">Mar 03, 2020</w:t>
      </w:r>
      <w:r>
        <w:br/>
      </w:r>
      <w:r>
        <w:t xml:space="preserve">Prime Now and Amazon Fresh delivery services have been overwhelmed by demand, a sign that virus-spooked shoppers are turning to the world’s largest online retailer to avoid going to brick-and-mortar stores. Amazon on Monday warned customers that both services would have limited availability, meaning orders are being delivered more slowly than usual. The company hasn’t reduced the number of people or trucks dedicated to either service, but it has seen a surge in demand that’s straining its delivery capacity, according to a person familiar with the matter, who requested anonymity because they aren’t authorized to speak publicly about the issue.</w:t>
      </w:r>
    </w:p>
    <w:p>
      <w:pPr>
        <w:pStyle w:val="BodyText"/>
      </w:pPr>
      <w:r>
        <w:rPr>
          <w:b/>
        </w:rPr>
        <w:t xml:space="preserve">Mar 10, 2020</w:t>
      </w:r>
      <w:r>
        <w:br/>
      </w:r>
      <w:r>
        <w:t xml:space="preserve">Will license the technology behind its cashierless Amazon Go chain to other companies, the e-commerce giant confirmed on Monday. The system, called</w:t>
      </w:r>
      <w:r>
        <w:t xml:space="preserve"> </w:t>
      </w:r>
      <w:r>
        <w:t xml:space="preserve">“</w:t>
      </w:r>
      <w:r>
        <w:t xml:space="preserve">Just Walk Out</w:t>
      </w:r>
      <w:r>
        <w:t xml:space="preserve">”</w:t>
      </w:r>
      <w:r>
        <w:t xml:space="preserve"> </w:t>
      </w:r>
      <w:r>
        <w:t xml:space="preserve">in marketing materials and a new website for potential customers, uses a system of cameras backed up by software algorithms to track shoppers as they browse and charges them automatically when they leave.</w:t>
      </w:r>
    </w:p>
    <w:p>
      <w:pPr>
        <w:pStyle w:val="BodyText"/>
      </w:pPr>
      <w:r>
        <w:rPr>
          <w:b/>
        </w:rPr>
        <w:t xml:space="preserve">Mar 11, 2020</w:t>
      </w:r>
      <w:r>
        <w:br/>
      </w:r>
      <w:r>
        <w:t xml:space="preserve">Amazon.com and Facebook shares should be bought following recent declines related to the coronavirus outbreak, as</w:t>
      </w:r>
      <w:r>
        <w:t xml:space="preserve"> </w:t>
      </w:r>
      <w:r>
        <w:t xml:space="preserve">“</w:t>
      </w:r>
      <w:r>
        <w:t xml:space="preserve">the sell-off has exceeded their respective exposure,</w:t>
      </w:r>
      <w:r>
        <w:t xml:space="preserve">”</w:t>
      </w:r>
      <w:r>
        <w:t xml:space="preserve"> </w:t>
      </w:r>
      <w:r>
        <w:t xml:space="preserve">according to Mizuho Securities. Analyst James Lee also lists Baidu and Uber Technologies as names that look undervalued relative to their coronavirus risk. Recommends names</w:t>
      </w:r>
      <w:r>
        <w:t xml:space="preserve"> </w:t>
      </w:r>
      <w:r>
        <w:t xml:space="preserve">“</w:t>
      </w:r>
      <w:r>
        <w:t xml:space="preserve">that either showed strong underlying trends in 4Q19 or are in position to benefit from travel restrictions, working remotely, and a preference to stay in</w:t>
      </w:r>
      <w:r>
        <w:t xml:space="preserve">”</w:t>
      </w:r>
      <w:r>
        <w:t xml:space="preserve">.</w:t>
      </w:r>
    </w:p>
    <w:p>
      <w:pPr>
        <w:pStyle w:val="BodyText"/>
      </w:pPr>
      <w:r>
        <w:rPr>
          <w:b/>
        </w:rPr>
        <w:t xml:space="preserve">Mar 13, 2020</w:t>
      </w:r>
      <w:r>
        <w:br/>
      </w:r>
      <w:r>
        <w:t xml:space="preserve">Microsoft and Amazon.com may end up sharing an important cloud-computing contract from the Pentagon, according to Wedbush, which speculated on the outcome in the wake of the Defense Department asking to reconsider the award.</w:t>
      </w:r>
    </w:p>
    <w:p>
      <w:pPr>
        <w:pStyle w:val="BodyText"/>
      </w:pPr>
      <w:r>
        <w:rPr>
          <w:b/>
        </w:rPr>
        <w:t xml:space="preserve">Mar 16, 2020</w:t>
      </w:r>
      <w:r>
        <w:br/>
      </w:r>
      <w:r>
        <w:t xml:space="preserve">Suffered a technical glitch on Sunday affecting online grocery orders through its Whole Foods and Amazon Fresh delivery services, which have become lifelines for household essentials for people looking to avoid stores due to the coronavirus outbreak.</w:t>
      </w:r>
      <w:r>
        <w:t xml:space="preserve"> </w:t>
      </w:r>
      <w:r>
        <w:t xml:space="preserve">“</w:t>
      </w:r>
      <w:r>
        <w:t xml:space="preserve">As COVID-19 has spread, we’ve seen a significant increase in people shopping online for groceries,</w:t>
      </w:r>
      <w:r>
        <w:t xml:space="preserve">”</w:t>
      </w:r>
      <w:r>
        <w:t xml:space="preserve"> </w:t>
      </w:r>
      <w:r>
        <w:t xml:space="preserve">an Amazon spokeswoman said in a statement.</w:t>
      </w:r>
      <w:r>
        <w:t xml:space="preserve"> </w:t>
      </w:r>
      <w:r>
        <w:t xml:space="preserve">“</w:t>
      </w:r>
      <w:r>
        <w:t xml:space="preserve">Today this resulted in a systems impact affecting our ability to deliver Amazon Fresh and Whole Foods Market orders tonight. We’re contacting customers, issuing concessions, and are working around the clock to quickly to resolve the issue.</w:t>
      </w:r>
      <w:r>
        <w:t xml:space="preserve">”</w:t>
      </w:r>
      <w:r>
        <w:t xml:space="preserve"> </w:t>
      </w:r>
      <w:r>
        <w:t xml:space="preserve">The disruption also affected Prime Now orders, according to an internal Amazon memo reviewed by Bloomberg.</w:t>
      </w:r>
    </w:p>
    <w:p>
      <w:pPr>
        <w:pStyle w:val="BodyText"/>
      </w:pPr>
      <w:r>
        <w:rPr>
          <w:b/>
        </w:rPr>
        <w:t xml:space="preserve">Mar 17, 2020</w:t>
      </w:r>
      <w:r>
        <w:br/>
      </w:r>
      <w:r>
        <w:t xml:space="preserve">Will hire 100,000 people – and give U.S. workers a $2 an hour raise in an effort to meet crushing demand from customers placing online orders for household essentials rather than going to crowded stores. Amazon has had difficulty meeting demand triggered by the coronavirus outbreak. The company warned customers March 2 that orders were backlogged since demand outstripped its delivery capacity, and a technical glitch on Sunday further delayed orders from Whole Foods Markets and other Amazon services.</w:t>
      </w:r>
    </w:p>
    <w:p>
      <w:pPr>
        <w:pStyle w:val="BodyText"/>
      </w:pPr>
      <w:r>
        <w:rPr>
          <w:b/>
        </w:rPr>
        <w:t xml:space="preserve">Mar 18, 2020</w:t>
      </w:r>
      <w:r>
        <w:br/>
      </w:r>
      <w:r>
        <w:t xml:space="preserve">Is prioritizing the stocking of household staples and medical supplies as it struggles to deal with a surge in demand for online orders from customers avoiding stores during the coronavirus pandemic. The world’s biggest online retailer said in a blog post updated on Tuesday morning that it was making the move</w:t>
      </w:r>
      <w:r>
        <w:t xml:space="preserve"> </w:t>
      </w:r>
      <w:r>
        <w:t xml:space="preserve">“</w:t>
      </w:r>
      <w:r>
        <w:t xml:space="preserve">so we can more quickly receive, restock, and ship these products to customers.</w:t>
      </w:r>
      <w:r>
        <w:t xml:space="preserve">”</w:t>
      </w:r>
      <w:r>
        <w:t xml:space="preserve"> </w:t>
      </w:r>
      <w:r>
        <w:t xml:space="preserve">The aim is to keep warehouses stocked with the items people are buying now – toilet paper, bleach and sanitizing wipes – so Amazon is temporarily not accepting shipments of non-essential goods like flat-screen televisions and toys.</w:t>
      </w:r>
    </w:p>
    <w:p>
      <w:pPr>
        <w:pStyle w:val="BodyText"/>
      </w:pPr>
      <w:r>
        <w:rPr>
          <w:b/>
        </w:rPr>
        <w:t xml:space="preserve">Mar 19, 2020</w:t>
      </w:r>
      <w:r>
        <w:br/>
      </w:r>
      <w:r>
        <w:t xml:space="preserve">Revealed an employee working at one of its Queens, New York shipping facilities has contracted Covid-19, the first infection reported in a U.S. delivery network that’s become a lifeline of essentials for consumers sheltering at home. Amazon temporarily closed the warehouse near LaGuardia Airport – sending workers home with full pay – so it can be cleaned and sanitized. The confirmed case was in an Amazon</w:t>
      </w:r>
      <w:r>
        <w:t xml:space="preserve"> </w:t>
      </w:r>
      <w:r>
        <w:t xml:space="preserve">“</w:t>
      </w:r>
      <w:r>
        <w:t xml:space="preserve">delivery station,</w:t>
      </w:r>
      <w:r>
        <w:t xml:space="preserve">”</w:t>
      </w:r>
      <w:r>
        <w:t xml:space="preserve"> </w:t>
      </w:r>
      <w:r>
        <w:t xml:space="preserve">much smaller than a so-called fulfillment center where thousands of employees work with robots to pack and ship orders.</w:t>
      </w:r>
    </w:p>
    <w:p>
      <w:pPr>
        <w:pStyle w:val="BodyText"/>
      </w:pPr>
      <w:r>
        <w:rPr>
          <w:b/>
        </w:rPr>
        <w:t xml:space="preserve">Mar 25, 2020</w:t>
      </w:r>
      <w:r>
        <w:br/>
      </w:r>
      <w:r>
        <w:t xml:space="preserve">The company e-commerce business is seeing much higher demand as a result of the coronavirus, but the surge may also act as a headwind to the company’s profitability, according to Jefferies. AMZN is facing cost headwinds related to increased staffing, its investments into one-day shipping, and consumers placing orders with fewer items, analyst Brent Thill wrote to clients. The</w:t>
      </w:r>
      <w:r>
        <w:t xml:space="preserve"> </w:t>
      </w:r>
      <w:r>
        <w:t xml:space="preserve">“</w:t>
      </w:r>
      <w:r>
        <w:t xml:space="preserve">strain on the system</w:t>
      </w:r>
      <w:r>
        <w:t xml:space="preserve">”</w:t>
      </w:r>
      <w:r>
        <w:t xml:space="preserve"> </w:t>
      </w:r>
      <w:r>
        <w:t xml:space="preserve">from the pandemic-fueled demand increase</w:t>
      </w:r>
      <w:r>
        <w:t xml:space="preserve"> </w:t>
      </w:r>
      <w:r>
        <w:t xml:space="preserve">“</w:t>
      </w:r>
      <w:r>
        <w:t xml:space="preserve">is unprecedented and will hit profitability</w:t>
      </w:r>
      <w:r>
        <w:t xml:space="preserve">”</w:t>
      </w:r>
      <w:r>
        <w:t xml:space="preserve">.</w:t>
      </w:r>
    </w:p>
    <w:p>
      <w:pPr>
        <w:pStyle w:val="BodyText"/>
      </w:pPr>
      <w:r>
        <w:rPr>
          <w:b/>
        </w:rPr>
        <w:t xml:space="preserve">Mar 30, 2020</w:t>
      </w:r>
      <w:r>
        <w:br/>
      </w:r>
      <w:r>
        <w:t xml:space="preserve">About 100 Amazon.com Inc. employees at a New York fulfillment center plan to go on strike at noon on Monday, alleging management has been unresponsive to safety concerns and the spread of the coronavirus at the facility. Employees are demanding that the Staten Island site be closed for at least two weeks and sanitized. The e-commerce giant closed a warehouse in Queens for cleaning after an employee tested positive, as reported by The Atlantic.</w:t>
      </w:r>
    </w:p>
    <w:p>
      <w:pPr>
        <w:pStyle w:val="BodyText"/>
      </w:pPr>
      <w:r>
        <w:rPr>
          <w:b/>
        </w:rPr>
        <w:t xml:space="preserve">Apr 03, 2020</w:t>
      </w:r>
      <w:r>
        <w:br/>
      </w:r>
      <w:r>
        <w:t xml:space="preserve">Amazon says it intends to release its first original, big-budget video games in May, according to a New York Times report. One title is a sci-fi shooter called</w:t>
      </w:r>
      <w:r>
        <w:t xml:space="preserve"> </w:t>
      </w:r>
      <w:r>
        <w:t xml:space="preserve">“</w:t>
      </w:r>
      <w:r>
        <w:t xml:space="preserve">Crucible,</w:t>
      </w:r>
      <w:r>
        <w:t xml:space="preserve">”</w:t>
      </w:r>
      <w:r>
        <w:t xml:space="preserve"> </w:t>
      </w:r>
      <w:r>
        <w:t xml:space="preserve">while the other is a massively-multiplayer online fantasy title called</w:t>
      </w:r>
      <w:r>
        <w:t xml:space="preserve"> </w:t>
      </w:r>
      <w:r>
        <w:t xml:space="preserve">“</w:t>
      </w:r>
      <w:r>
        <w:t xml:space="preserve">New World.</w:t>
      </w:r>
      <w:r>
        <w:t xml:space="preserve">”</w:t>
      </w:r>
      <w:r>
        <w:t xml:space="preserve"> </w:t>
      </w:r>
      <w:r>
        <w:t xml:space="preserve">Both had already been announced, but have been delayed by the coronavirus. The video game industry has long been in Amazon’s sights, with the tech giant also reported to be developing a cloud-based gaming service codenamed</w:t>
      </w:r>
      <w:r>
        <w:t xml:space="preserve"> </w:t>
      </w:r>
      <w:r>
        <w:t xml:space="preserve">“</w:t>
      </w:r>
      <w:r>
        <w:t xml:space="preserve">Project Tempo.</w:t>
      </w:r>
      <w:r>
        <w:t xml:space="preserve">”</w:t>
      </w:r>
    </w:p>
    <w:p>
      <w:pPr>
        <w:pStyle w:val="BodyText"/>
      </w:pPr>
      <w:r>
        <w:rPr>
          <w:b/>
        </w:rPr>
        <w:t xml:space="preserve">Apr 08, 2020</w:t>
      </w:r>
      <w:r>
        <w:br/>
      </w:r>
      <w:r>
        <w:t xml:space="preserve">Will halt a delivery service for non-Amazon packages, according to people familiar with the matter, as it re-evaluates the nascent offering that competes directly with FedEx Corp. and United Parcel Service Inc. Amazon told shippers the service, known as Amazon Shipping, will be paused starting in June. It was available in just a handful of U.S. cities. Under the program, Amazon drivers would pick up packages from businesses and deliver them to consumers, rather than have orders shipped from Amazon warehouses. Amazon is suspending the service because it needs its people and capacity to handle a surge in its own customers’ orders, according to a person familiar with the matter.</w:t>
      </w:r>
    </w:p>
    <w:p>
      <w:pPr>
        <w:pStyle w:val="BodyText"/>
      </w:pPr>
      <w:r>
        <w:rPr>
          <w:b/>
        </w:rPr>
        <w:t xml:space="preserve">Apr 13, 2020</w:t>
      </w:r>
      <w:r>
        <w:br/>
      </w:r>
      <w:r>
        <w:t xml:space="preserve">Stopped accepting new online grocery customers amid surging demand, and is now putting new applicants on a waiting list. It has also cut back shopping hours at some Whole Foods locations to prioritize online orders from existing customers.</w:t>
      </w:r>
    </w:p>
    <w:p>
      <w:pPr>
        <w:pStyle w:val="BodyText"/>
      </w:pPr>
      <w:r>
        <w:rPr>
          <w:b/>
        </w:rPr>
        <w:t xml:space="preserve">Apr 14, 2020</w:t>
      </w:r>
      <w:r>
        <w:br/>
      </w:r>
      <w:r>
        <w:t xml:space="preserve">Will slowly increase the assortment of products that can be shipped to its warehouses this week, easing restrictions instituted in March that prioritized essential goods such as medical supplies, groceries and pet food amid the pandemic. It’s far from a return to normal operations for the online retailer, which was overwhelmed by demand from shoppers avoiding stores and had to abandon its quick delivery promises. Still, it’s a sign that Amazon is able to accommodate a larger assortment of goods after hiring 100,000 workers and announcing plans to hire 75,000 more. Further details about specific products being accepted and quantities will be shared with Amazon’s merchant partners in the coming days.</w:t>
      </w:r>
    </w:p>
    <w:p>
      <w:pPr>
        <w:pStyle w:val="BodyText"/>
      </w:pPr>
      <w:r>
        <w:rPr>
          <w:b/>
        </w:rPr>
        <w:t xml:space="preserve">Apr 15, 2020</w:t>
      </w:r>
      <w:r>
        <w:br/>
      </w:r>
      <w:r>
        <w:t xml:space="preserve">Threatened to stop activity at its fulfillment centers in France after a court order banned the sale of non-essential goods, concluding the retailer isn’t doing enough to protect staff from the Covid-19 pandemic. The $1.1 trillion company was given 24 hours on Tuesday to comply with the ruling to reduce its activity to sell only essential items such as food and hygiene products, and to upgrade its health security procedures. The company faces fines of 1 million euros ($1.1 million) for each day’s delay. Amazon said it was considering lodging an appeal but such a move wouldn’t suspend the order that will be enforced on Wednesday early afternoon. Amazon said the court’s ruling</w:t>
      </w:r>
      <w:r>
        <w:t xml:space="preserve"> </w:t>
      </w:r>
      <w:r>
        <w:t xml:space="preserve">“</w:t>
      </w:r>
      <w:r>
        <w:t xml:space="preserve">leaves us perplexed</w:t>
      </w:r>
      <w:r>
        <w:t xml:space="preserve">”</w:t>
      </w:r>
      <w:r>
        <w:t xml:space="preserve"> </w:t>
      </w:r>
      <w:r>
        <w:t xml:space="preserve">since it said it has provided employees with security measures.</w:t>
      </w:r>
    </w:p>
    <w:p>
      <w:pPr>
        <w:pStyle w:val="BodyText"/>
      </w:pPr>
      <w:r>
        <w:rPr>
          <w:b/>
        </w:rPr>
        <w:t xml:space="preserve">Apr 16, 2020</w:t>
      </w:r>
      <w:r>
        <w:br/>
      </w:r>
      <w:r>
        <w:t xml:space="preserve">Chief Executive Officer Jeff Bezos said the online retail giant is developing Covid-19 testing capabilities as a first step toward a system of regular checks on its employees globally. In an annual letter to shareholders, the billionaire founder outlined other steps the e-commerce giant has taken to curb the coronavirus, from shutting down non-essential services like Amazon Books to overhauling processes at Whole Foods. The next step was regular testing for all staff – including those who showed no symptoms, he said. On Thursday, Bezos said his company had assembled a team comprising scientists, managers and software engineers to build internal testing capacity, and hoped to build its first testing lab soon.</w:t>
      </w:r>
    </w:p>
    <w:p>
      <w:pPr>
        <w:pStyle w:val="BodyText"/>
      </w:pPr>
      <w:r>
        <w:rPr>
          <w:b/>
        </w:rPr>
        <w:t xml:space="preserve">Apr 17, 2020</w:t>
      </w:r>
      <w:r>
        <w:br/>
      </w:r>
      <w:r>
        <w:t xml:space="preserve">Amazon’s proposed investment in food delivery firm Deliveroo got a green light from the U.K.’s merger watchdog, which said it was likely to clear the transaction.</w:t>
      </w:r>
    </w:p>
    <w:p>
      <w:pPr>
        <w:pStyle w:val="BodyText"/>
      </w:pPr>
      <w:r>
        <w:rPr>
          <w:b/>
        </w:rPr>
        <w:t xml:space="preserve">Apr 21, 2020</w:t>
      </w:r>
      <w:r>
        <w:br/>
      </w:r>
      <w:r>
        <w:t xml:space="preserve">Price target was raised to a Street-high view of $2,800 from $2,300 at Jefferies, which reiterated its view that the e-commerce company was its top large-cap pick.</w:t>
      </w:r>
    </w:p>
    <w:p>
      <w:pPr>
        <w:pStyle w:val="BodyText"/>
      </w:pPr>
      <w:r>
        <w:rPr>
          <w:b/>
        </w:rPr>
        <w:t xml:space="preserve">Apr 23, 2020</w:t>
      </w:r>
      <w:r>
        <w:br/>
      </w:r>
      <w:r>
        <w:t xml:space="preserve">Price target was raised to a Street-high view of $2,900 at Goldman Sachs, the latest firm to see stronger long-term prospects for the company as a result of the pandemic.</w:t>
      </w:r>
    </w:p>
    <w:p>
      <w:pPr>
        <w:pStyle w:val="BodyText"/>
      </w:pPr>
      <w:r>
        <w:rPr>
          <w:b/>
        </w:rPr>
        <w:t xml:space="preserve">Apr 24, 2020</w:t>
      </w:r>
      <w:r>
        <w:br/>
      </w:r>
      <w:r>
        <w:t xml:space="preserve">Lost an appeal of a court decision addressing worker-safety concerns over Covid-19 that led it to pause French operations. Judges upheld a lower court ruling last week that ordered the Silicon Valley e-commerce giant to halt deliveries of non-essential items to protect its workers.</w:t>
      </w:r>
    </w:p>
    <w:p>
      <w:pPr>
        <w:pStyle w:val="BodyText"/>
      </w:pPr>
      <w:r>
        <w:rPr>
          <w:b/>
        </w:rPr>
        <w:t xml:space="preserve">Apr 27, 2020</w:t>
      </w:r>
      <w:r>
        <w:br/>
      </w:r>
      <w:r>
        <w:t xml:space="preserve">Was downgraded to sell from buy at R5 Capital, with the firm becoming the only firm tracked by Bloomberg with a bearish rating on the e-commerce giant. The downgrade comes at a time when analysts have been growing increasingly optimistic about AMZN’s prospects, given the pandemic fueling demand for both e-commerce and cloud-computing services. Analyst Scott Mushkin wrote the stock had surpassed his $1,987 price target. Separately, price targets were increased at Loop Capital, Oppenheimer, and Credit Suisse.</w:t>
      </w:r>
    </w:p>
    <w:p>
      <w:pPr>
        <w:pStyle w:val="BodyText"/>
      </w:pPr>
      <w:r>
        <w:rPr>
          <w:b/>
        </w:rPr>
        <w:t xml:space="preserve">Apr 30, 2020</w:t>
      </w:r>
      <w:r>
        <w:br/>
      </w:r>
      <w:r>
        <w:t xml:space="preserve">The U.S. identified five of Amazon.com Inc.’s foreign domains as notorious markets and will seek more information on them. The Office of the U.S. Trade Representative listed Amazon’s platforms in Canada, Germany, France, India and the U.K., it said in an annual report to Congress Wednesday. This year’s report focuses on the nexus between online piracy and malware and for the first time lists a U.S.-headquartered company’s foreign domains. Amazon responded in a statement Wednesday, saying it disagrees with its inclusion on the list and called the action politically motivated. The Seattle-based company said it</w:t>
      </w:r>
      <w:r>
        <w:t xml:space="preserve"> </w:t>
      </w:r>
      <w:r>
        <w:t xml:space="preserve">“</w:t>
      </w:r>
      <w:r>
        <w:t xml:space="preserve">strictly prohibits counterfeit products</w:t>
      </w:r>
      <w:r>
        <w:t xml:space="preserve">”</w:t>
      </w:r>
      <w:r>
        <w:t xml:space="preserve"> </w:t>
      </w:r>
      <w:r>
        <w:t xml:space="preserve">and that 99% of pages viewed worldwide by customers on Amazon have never had a report of counterfeit.</w:t>
      </w:r>
    </w:p>
    <w:p>
      <w:pPr>
        <w:pStyle w:val="BodyText"/>
      </w:pPr>
      <w:r>
        <w:rPr>
          <w:b/>
        </w:rPr>
        <w:t xml:space="preserve">May 01, 2020</w:t>
      </w:r>
      <w:r>
        <w:br/>
      </w:r>
      <w:r>
        <w:t xml:space="preserve">Sales increased 26% to $75.5 billion in the quarter that included the outbreak of Covid-19 in the U.S. Net income was $5.01 per share. Analysts, on average, estimated $73.7 billion in revenue and earnings of $6.27 a share, according to data compiled by Bloomberg. Unit sales, a closely watched metric, surged 32% in the first quarter. That’s the fastest pace since the fourth quarter of 2012. Amazon’s fulfillment costs surged 34% to $11.5 billion from the period a year earlier. Shipping costs rose 49% to $10.9 billion. Sales in Amazon’s physical stores category, which is almost entirely Whole Food Market stores, rose 8% to $4.6 billion in the quarter, the largest increase since Amazon bought the organic grocer in 2017. Amazon Web Services, the cloud computing unit that in recent years has accounted for most of the company’s operating income, posted sales of $10.2 billion, up 33%, and just below analysts’ estimates. The company forecast that 2Q operating income could range from $1.5 billion to a loss of $1.5 billion in the quarter ending in June, as spending on Covid related expenses hurt profits.</w:t>
      </w:r>
    </w:p>
    <w:p>
      <w:pPr>
        <w:pStyle w:val="BodyText"/>
      </w:pPr>
      <w:r>
        <w:rPr>
          <w:b/>
        </w:rPr>
        <w:t xml:space="preserve">May 05, 2020</w:t>
      </w:r>
      <w:r>
        <w:br/>
      </w:r>
      <w:r>
        <w:t xml:space="preserve">A senior Amazon.com Inc. engineer has resigned in solidarity with fired corporate and warehouse workers who protested working conditions at the company. Tim Bray, a vice president and veteran engineer with the company’s cloud-computing division, said in a post on his personal blog that he quit</w:t>
      </w:r>
      <w:r>
        <w:t xml:space="preserve"> </w:t>
      </w:r>
      <w:r>
        <w:t xml:space="preserve">“</w:t>
      </w:r>
      <w:r>
        <w:t xml:space="preserve">in dismay at Amazon firing whistleblowers who were making noise about warehouse employees frightened of Covid-19.</w:t>
      </w:r>
      <w:r>
        <w:t xml:space="preserve">”</w:t>
      </w:r>
      <w:r>
        <w:t xml:space="preserve"> </w:t>
      </w:r>
      <w:r>
        <w:t xml:space="preserve">Bray, who worked in Vancouver, was a distinguished engineer, a coveted title large tech companies award to senior technologists. The decision will likely cost him more than $1 million in loss of salary and unvested Amazon stock,</w:t>
      </w:r>
      <w:r>
        <w:t xml:space="preserve"> </w:t>
      </w:r>
      <w:r>
        <w:t xml:space="preserve">“</w:t>
      </w:r>
      <w:r>
        <w:t xml:space="preserve">not to mention the best job I ever had,</w:t>
      </w:r>
      <w:r>
        <w:t xml:space="preserve">”</w:t>
      </w:r>
      <w:r>
        <w:t xml:space="preserve"> </w:t>
      </w:r>
      <w:r>
        <w:t xml:space="preserve">he said.</w:t>
      </w:r>
    </w:p>
    <w:p>
      <w:pPr>
        <w:pStyle w:val="BodyText"/>
      </w:pPr>
      <w:r>
        <w:rPr>
          <w:b/>
        </w:rPr>
        <w:t xml:space="preserve">May 07, 2020</w:t>
      </w:r>
      <w:r>
        <w:br/>
      </w:r>
      <w:r>
        <w:t xml:space="preserve">Is considering adding to its investment in Future Retail Ltd. as the debt-ridden Indian retailer battles a cash crunch, according to people familiar with the matter. Amazon, which holds an indirect stake of 1.3% in Future Retail, is in talks with the company’s parent Future Group over the potential stock purchase, said the people, who asked not to be identified as the information is private. The U.S. online retail giant could raise its holdings in the retailer to as much as 49%, the people said.</w:t>
      </w:r>
    </w:p>
    <w:p>
      <w:pPr>
        <w:pStyle w:val="BodyText"/>
      </w:pPr>
      <w:r>
        <w:rPr>
          <w:b/>
        </w:rPr>
        <w:t xml:space="preserve">May 08, 2020</w:t>
      </w:r>
      <w:r>
        <w:br/>
      </w:r>
      <w:r>
        <w:t xml:space="preserve">Amazon filed a second challenge this week against the Pentagon’s decision to choose rival Microsoft for a cloud contract worth as much as $10 billion. Amazon Web Services, the company’s cloud unit, lodged the protest directly and confidentially with the Pentagon on Monday, a spokesman confirmed.</w:t>
      </w:r>
    </w:p>
    <w:p>
      <w:pPr>
        <w:pStyle w:val="BodyText"/>
      </w:pPr>
      <w:r>
        <w:rPr>
          <w:b/>
        </w:rPr>
        <w:t xml:space="preserve">May 11, 2020</w:t>
      </w:r>
      <w:r>
        <w:br/>
      </w:r>
      <w:r>
        <w:t xml:space="preserve">AMC shares climbed as much as 25% pre-market after weekend reports from the Daily Mail suggest Amazon is</w:t>
      </w:r>
      <w:r>
        <w:t xml:space="preserve"> </w:t>
      </w:r>
      <w:r>
        <w:t xml:space="preserve">“</w:t>
      </w:r>
      <w:r>
        <w:t xml:space="preserve">thought to have held talks about a potential takeover of AMC.</w:t>
      </w:r>
      <w:r>
        <w:t xml:space="preserve">”</w:t>
      </w:r>
    </w:p>
    <w:p>
      <w:pPr>
        <w:pStyle w:val="BodyText"/>
      </w:pPr>
      <w:r>
        <w:rPr>
          <w:b/>
        </w:rPr>
        <w:t xml:space="preserve">May 14, 2020</w:t>
      </w:r>
      <w:r>
        <w:br/>
      </w:r>
      <w:r>
        <w:t xml:space="preserve">Will end warehouse worker pay raises in June, after spending almost $800 million in extra incentives to keep employees picking, packing and shipping through the Covid-19 pandemic. A group representing workers said it’s too soon given the risks to employees. The world’s largest e-commerce company extended the pay bumps twice, but an Amazon spokeswoman said Wednesday that the company doesn’t anticipate extending it a third time and plans to return workers to their prior wages in June.</w:t>
      </w:r>
    </w:p>
    <w:p>
      <w:pPr>
        <w:pStyle w:val="BodyText"/>
      </w:pPr>
      <w:r>
        <w:rPr>
          <w:b/>
        </w:rPr>
        <w:t xml:space="preserve">May 20, 2020</w:t>
      </w:r>
      <w:r>
        <w:br/>
      </w:r>
      <w:r>
        <w:t xml:space="preserve">Expects to invest approx. $4b in 2Q to get products to customers and keep its employees safe, according to statement. Includes spending more than $800m in 1H on virus safety measures with investments in person protective equipment, enhanced cleaning of Amazon facilities, better social distancing initiatives, higher wages for hourly teams and developing virus testing capabilities. Provided over 100 million face masks to fulfillment centers and operations sites; also additional 34 million gloves. Separately, Amazon faces a crucial test on Wednesday with the release of its first original big-budget video game. Crucible is a free-to-play PC game in which teams hunt down opponents and creatures on a distant planet. Amazon plans to start selling another game in August. Called New World, it will put players on a mysterious island where they will battle one another and hunt. The company is also working on The Lord of The Rings game and some unannounced projects.</w:t>
      </w:r>
    </w:p>
    <w:p>
      <w:pPr>
        <w:pStyle w:val="BodyText"/>
      </w:pPr>
      <w:r>
        <w:rPr>
          <w:b/>
        </w:rPr>
        <w:t xml:space="preserve">Jun 04, 2020</w:t>
      </w:r>
      <w:r>
        <w:br/>
      </w:r>
      <w:r>
        <w:t xml:space="preserve">Is in preliminary talks to buy a stake in No. 2 Indian carrier Bharti Airtel Ltd. for at least $2 billion, Reuters reported, joining Facebook Inc. and other U.S. giants in betting on one of the world’s fastest-growing internet arenas. The U.S. online retailer is in early-stage discussions to buy about a 5% stake in the Indian wireless operator, Reuters said, citing anonymous sources. A deal will help Amazon access Bharti’s 300 million subscribers – a user base akin to the entire U.S. population.</w:t>
      </w:r>
    </w:p>
    <w:p>
      <w:pPr>
        <w:pStyle w:val="BodyText"/>
      </w:pPr>
      <w:r>
        <w:rPr>
          <w:b/>
        </w:rPr>
        <w:t xml:space="preserve">Jun 10, 2020</w:t>
      </w:r>
      <w:r>
        <w:br/>
      </w:r>
      <w:r>
        <w:t xml:space="preserve">Is introducing a new digital credit line for merchants based in the U.S., CNBC reports, citing Omer Ismail, head of Goldman’s U.S. consumer business. Small business owners who sell items on Amazon’s platform will receive targeted invitations from Goldman’s Marcus brand for credit lines of up to $1m. Those interested in borrowing will see the offer on the Amazon’s online hub for merchants, Seller Central, and will be able to apply in a two-step process. Credit lines will come with a fixed annual interest rate of 6.99% to 20.99% with the option of being drawn and repaid like a credit card.</w:t>
      </w:r>
    </w:p>
    <w:p>
      <w:pPr>
        <w:pStyle w:val="BodyText"/>
      </w:pPr>
      <w:r>
        <w:rPr>
          <w:b/>
        </w:rPr>
        <w:t xml:space="preserve">Jun 11, 2020</w:t>
      </w:r>
      <w:r>
        <w:br/>
      </w:r>
      <w:r>
        <w:t xml:space="preserve">Faces a formal antitrust complaint from the European Union, which could pave the way for massive fines or changes to Amazon’s business model. EU regulators will send out a so-called statement of objections in the coming weeks amid concerns the U.S. giant may be shortchanging smaller merchants who sell on its marketplace, according to a person familiar with the case who spoke on condition of anonymity. The complaint is expected to lay out investigators’ evidence into Amazon’s potential misuse of merchants’ data on the online sales platform. Separately, Amazon has announced a one-year global ban on</w:t>
      </w:r>
      <w:r>
        <w:t xml:space="preserve"> </w:t>
      </w:r>
      <w:r>
        <w:t xml:space="preserve">“</w:t>
      </w:r>
      <w:r>
        <w:t xml:space="preserve">police use</w:t>
      </w:r>
      <w:r>
        <w:t xml:space="preserve">”</w:t>
      </w:r>
      <w:r>
        <w:t xml:space="preserve"> </w:t>
      </w:r>
      <w:r>
        <w:t xml:space="preserve">of its cloud-based facial recognition technology. The company had been widely criticized for its</w:t>
      </w:r>
      <w:r>
        <w:t xml:space="preserve"> </w:t>
      </w:r>
      <w:r>
        <w:t xml:space="preserve">“</w:t>
      </w:r>
      <w:r>
        <w:t xml:space="preserve">hypocritical</w:t>
      </w:r>
      <w:r>
        <w:t xml:space="preserve">”</w:t>
      </w:r>
      <w:r>
        <w:t xml:space="preserve"> </w:t>
      </w:r>
      <w:r>
        <w:t xml:space="preserve">support of the Black Lives Matter movement, which is calling for police reform, while allowing forces to deploy a controversial surveillance technology tainted by accusations of potential racial bias. Amazon’s deep learning biometric software, called Rekognition, is so advanced it is able to detect individuals’ emotions - even in crowds - including fear, anger, disgust and surprise.</w:t>
      </w:r>
    </w:p>
    <w:p>
      <w:pPr>
        <w:pStyle w:val="BodyText"/>
      </w:pPr>
      <w:r>
        <w:rPr>
          <w:b/>
        </w:rPr>
        <w:t xml:space="preserve">Jun 23, 2020</w:t>
      </w:r>
      <w:r>
        <w:br/>
      </w:r>
      <w:r>
        <w:t xml:space="preserve">Is investing $2 billion on</w:t>
      </w:r>
      <w:r>
        <w:t xml:space="preserve"> </w:t>
      </w:r>
      <w:r>
        <w:t xml:space="preserve">“</w:t>
      </w:r>
      <w:r>
        <w:t xml:space="preserve">sustainable and decarbonizing technologies</w:t>
      </w:r>
      <w:r>
        <w:t xml:space="preserve">”</w:t>
      </w:r>
      <w:r>
        <w:t xml:space="preserve"> </w:t>
      </w:r>
      <w:r>
        <w:t xml:space="preserve">in an effort to eliminate its carbon footprint. The fund, which will be run by the company’s internal sustainability team and aided by Amazon’s corporate development group, will have a mandate to back technologies being developed to reduce the greenhouse gas emissions blamed for a warming planet. The Climate Pledge Fund plans to make bets in a broad range of industries, from transportation and manufacturing to energy generation and agriculture, Amazon said in a statement Tuesday.</w:t>
      </w:r>
    </w:p>
    <w:p>
      <w:pPr>
        <w:pStyle w:val="BodyText"/>
      </w:pPr>
      <w:r>
        <w:rPr>
          <w:b/>
        </w:rPr>
        <w:t xml:space="preserve">Jun 24, 2020</w:t>
      </w:r>
      <w:r>
        <w:br/>
      </w:r>
      <w:r>
        <w:t xml:space="preserve">Price target was raised to $3,050 from $2,750 by Wedbush analyst Michael Pachter, who wrote that he expects the e-commerce retailer to report significant top-line upside for 2Q, driven by the Covid-19 stay-at-home order for many consumers.</w:t>
      </w:r>
    </w:p>
    <w:p>
      <w:pPr>
        <w:pStyle w:val="BodyText"/>
      </w:pPr>
      <w:r>
        <w:rPr>
          <w:b/>
        </w:rPr>
        <w:t xml:space="preserve">Jun 29, 2020</w:t>
      </w:r>
      <w:r>
        <w:br/>
      </w:r>
      <w:r>
        <w:t xml:space="preserve">Monness Crespi Hardt analyst Brian White raised his price target enough to make him the most bullish on the Street on the ecommerce and cloud giant. White reiterated his buy rating while boosting his price target to $3,500 from $2,800, which implies a 30% gain from Friday’s closing price.</w:t>
      </w:r>
    </w:p>
    <w:p>
      <w:pPr>
        <w:pStyle w:val="BodyText"/>
      </w:pPr>
      <w:r>
        <w:rPr>
          <w:b/>
        </w:rPr>
        <w:t xml:space="preserve">Jul 07, 2020</w:t>
      </w:r>
      <w:r>
        <w:br/>
      </w:r>
      <w:r>
        <w:t xml:space="preserve">Price target was raised to $3,300 from $2,750 at Baird, the latest firm to reiterate that the company’s pandemic-led boost was likely to be sizable and long-lasting.</w:t>
      </w:r>
    </w:p>
    <w:p>
      <w:pPr>
        <w:pStyle w:val="BodyText"/>
      </w:pPr>
      <w:r>
        <w:rPr>
          <w:b/>
        </w:rPr>
        <w:t xml:space="preserve">Jul 10, 2020</w:t>
      </w:r>
      <w:r>
        <w:br/>
      </w:r>
      <w:r>
        <w:t xml:space="preserve">Price target was raised to a Street-high view of $3,550 from $2,700 at Citi, which cited the growing dominance of e-commerce during the pandemic. While total U.S. retail sales</w:t>
      </w:r>
      <w:r>
        <w:t xml:space="preserve"> </w:t>
      </w:r>
      <w:r>
        <w:t xml:space="preserve">“</w:t>
      </w:r>
      <w:r>
        <w:t xml:space="preserve">are expected to be only 1% above 2019 levels</w:t>
      </w:r>
      <w:r>
        <w:t xml:space="preserve">”</w:t>
      </w:r>
      <w:r>
        <w:t xml:space="preserve"> </w:t>
      </w:r>
      <w:r>
        <w:t xml:space="preserve">in 2022,</w:t>
      </w:r>
      <w:r>
        <w:t xml:space="preserve"> </w:t>
      </w:r>
      <w:r>
        <w:t xml:space="preserve">“</w:t>
      </w:r>
      <w:r>
        <w:t xml:space="preserve">e-commerce is expected to increase 43%</w:t>
      </w:r>
      <w:r>
        <w:t xml:space="preserve">”</w:t>
      </w:r>
      <w:r>
        <w:t xml:space="preserve"> </w:t>
      </w:r>
      <w:r>
        <w:t xml:space="preserve">while brick-and-mortar retail falls 4%, the firm wrote, citing eMarketer forecasts. Analyst Jason Bazinet expects Amazon will comprise 43% of the domestic e-commerce market by 2022, up from 38% in 2019, and nearly 7% of total U.S. retail sales by 2022, up from 4% last year. Separately, Joe Biden said that if elected, the</w:t>
      </w:r>
      <w:r>
        <w:t xml:space="preserve"> </w:t>
      </w:r>
      <w:r>
        <w:t xml:space="preserve">“</w:t>
      </w:r>
      <w:r>
        <w:t xml:space="preserve">days of Amazon paying nothing in federal income tax will be over.</w:t>
      </w:r>
      <w:r>
        <w:t xml:space="preserve">”</w:t>
      </w:r>
    </w:p>
    <w:p>
      <w:pPr>
        <w:pStyle w:val="BodyText"/>
      </w:pPr>
      <w:r>
        <w:rPr>
          <w:b/>
        </w:rPr>
        <w:t xml:space="preserve">Jul 13, 2020</w:t>
      </w:r>
      <w:r>
        <w:br/>
      </w:r>
      <w:r>
        <w:t xml:space="preserve">Price target was raised to a Street-high view of $3,700 from $2,750 at Cowen, a move that comes ahead of the company’s second-quarter results, which are set to be released later this month.</w:t>
      </w:r>
    </w:p>
    <w:p>
      <w:pPr>
        <w:pStyle w:val="BodyText"/>
      </w:pPr>
      <w:r>
        <w:rPr>
          <w:b/>
        </w:rPr>
        <w:t xml:space="preserve">Jul 20, 2020</w:t>
      </w:r>
      <w:r>
        <w:br/>
      </w:r>
      <w:r>
        <w:t xml:space="preserve">Goldman Sachs analyst Heath Terry raised the target on Amazon.com Inc. to $3,800 from $3,000.</w:t>
      </w:r>
    </w:p>
    <w:p>
      <w:pPr>
        <w:pStyle w:val="BodyText"/>
      </w:pPr>
      <w:r>
        <w:rPr>
          <w:b/>
        </w:rPr>
        <w:t xml:space="preserve">Jul 21, 2020</w:t>
      </w:r>
      <w:r>
        <w:br/>
      </w:r>
      <w:r>
        <w:t xml:space="preserve">Jeff Bezos added $13 billion to his net worth on Monday, the largest single-day jump for an individual since the Bloomberg Billionaires Index was created in 2012. Bezos, the world’s richest person, has seen his fortune swell $74 billion in 2020 to $189.3 billion. He’s now personally worth more than the market valuation of giants such as Exxon Mobil Corp., Nike Inc. and McDonald’s Corp!!!</w:t>
      </w:r>
    </w:p>
    <w:p>
      <w:pPr>
        <w:pStyle w:val="BodyText"/>
      </w:pPr>
      <w:r>
        <w:rPr>
          <w:b/>
        </w:rPr>
        <w:t xml:space="preserve">Jul 30, 2020</w:t>
      </w:r>
      <w:r>
        <w:br/>
      </w:r>
      <w:r>
        <w:t xml:space="preserve">Apple Inc. agreed in 2016 to halve its App Store fee for Amazon.com Inc. as part of a deal to put the e-commerce giant’s Prime Video app on Apple’s mobile devices and TV set-top box. Eddy Cue, an Apple senior vice president, and Amazon Chief Executive Officer Jeff Bezos negotiated directly on the deal, according to emails released Wednesday as part of a congressional hearing on anticompetitive behavior. The companies agreed to a 15% revenue share for customers who signed up through the app and no revenue share for users who already subscribed via Amazon or elsewhere, the emails showed.</w:t>
      </w:r>
    </w:p>
    <w:p>
      <w:pPr>
        <w:pStyle w:val="BodyText"/>
      </w:pPr>
      <w:r>
        <w:rPr>
          <w:b/>
        </w:rPr>
        <w:t xml:space="preserve">Jul 31, 2020</w:t>
      </w:r>
      <w:r>
        <w:br/>
      </w:r>
      <w:r>
        <w:t xml:space="preserve">Justified its big investments to keep operating through the Covid-19 pandemic with sales growth and a record profit that far exceeded analysts’ estimates, showing that staying open when so many businesses were forced to close was a rare opportunity. Second-quarter revenue jumped 40% from a year earlier to $88.9 billion. Earnings were $10.30 a share, beating analysts’ average projection of $1.51 per share on sales of $81.2 billion, according to data compiled by Bloomberg. Amazon’s forecast suggests the momentum will continue. Revenue in the current quarter will range from $87 billion to $93 billion with operating income of $2 billion to $5 billion, the Seattle-based company said Thursday in a statement. Analysts estimated operating profit of $3.04 billion on sales of $86.5 billion.</w:t>
      </w:r>
    </w:p>
    <w:p>
      <w:pPr>
        <w:pStyle w:val="BodyText"/>
      </w:pPr>
      <w:r>
        <w:rPr>
          <w:b/>
        </w:rPr>
        <w:t xml:space="preserve">Aug 03, 2020</w:t>
      </w:r>
      <w:r>
        <w:br/>
      </w:r>
      <w:r>
        <w:t xml:space="preserve">Citigroup plans to let credit-card customers finance big purchases on Amazon.com over longer periods of time – a deal that may spur sales at the e-commerce giant while boosting the bank’s interest-bearing balances. Cardholders who’ve shopped on Amazon in the past 12 months can choose to pay off transactions of at least $100 on a longer schedule and at a lower annual percentage rate, the lender said in an emailed statement. It’s meant to give borrowers more options</w:t>
      </w:r>
      <w:r>
        <w:t xml:space="preserve"> </w:t>
      </w:r>
      <w:r>
        <w:t xml:space="preserve">“</w:t>
      </w:r>
      <w:r>
        <w:t xml:space="preserve">given the current environment,</w:t>
      </w:r>
      <w:r>
        <w:t xml:space="preserve">”</w:t>
      </w:r>
      <w:r>
        <w:t xml:space="preserve"> </w:t>
      </w:r>
      <w:r>
        <w:t xml:space="preserve">said Anand Selva, head of Citigroup’s U.S. consumer bank.</w:t>
      </w:r>
    </w:p>
    <w:p>
      <w:pPr>
        <w:pStyle w:val="BodyText"/>
      </w:pPr>
      <w:r>
        <w:rPr>
          <w:b/>
        </w:rPr>
        <w:t xml:space="preserve">Aug 04, 2020</w:t>
      </w:r>
      <w:r>
        <w:br/>
      </w:r>
      <w:r>
        <w:t xml:space="preserve">The company minority investment in Deliveroo was rubber-stamped by the U.K.’s antitrust watchdog after a roller-coaster investigation into the retail giant’s foray into U.K. food delivery services. The Competition and Markets Authority concluded that the 16% stake won’t substantially lessen competition – but warned of a potential further probe if Amazon acquired a greater level of control over Deliveroo in the future.</w:t>
      </w:r>
    </w:p>
    <w:p>
      <w:pPr>
        <w:pStyle w:val="BodyText"/>
      </w:pPr>
      <w:r>
        <w:rPr>
          <w:b/>
        </w:rPr>
        <w:t xml:space="preserve">Aug 06, 2020</w:t>
      </w:r>
      <w:r>
        <w:br/>
      </w:r>
      <w:r>
        <w:t xml:space="preserve">CEO Jeff Bezos has sold an aggregate of 1,000,000 shares of the company’s common stock worth about $3.2 billion in a series of transactions on Aug. 3 and Aug. 4, according to filings. Following the transactions, Bezos still owns about 54.5 million shares of the e-commerce giant’s common stock.</w:t>
      </w:r>
    </w:p>
    <w:p>
      <w:pPr>
        <w:pStyle w:val="BodyText"/>
      </w:pPr>
      <w:r>
        <w:rPr>
          <w:b/>
        </w:rPr>
        <w:t xml:space="preserve">Aug 10, 2020</w:t>
      </w:r>
      <w:r>
        <w:br/>
      </w:r>
      <w:r>
        <w:t xml:space="preserve">Mall operator Simon Property Group Inc. has been in talks with Amazon.com Inc. to turn some empty store space formerly occupied by anchor tenants such as J.C. Penney Co. Inc. and Sears Holdings Corp. into Amazon fulfillment centers, Dow Jones reported, citing people familiar with the matter. The discussions started before the coronavirus pandemic, with the two companies exploring the idea of buying out occupied space from the retailers in some cases.</w:t>
      </w:r>
    </w:p>
    <w:p>
      <w:pPr>
        <w:pStyle w:val="BodyText"/>
      </w:pPr>
      <w:r>
        <w:rPr>
          <w:b/>
        </w:rPr>
        <w:t xml:space="preserve">Aug 12, 2020</w:t>
      </w:r>
      <w:r>
        <w:br/>
      </w:r>
      <w:r>
        <w:t xml:space="preserve">Walmart shoppers are a pretty loyal bunch. But when virus-spooked Americans began avoiding stores earlier this year and shifting spending online, far more Walmart customers went to Amazon.com Inc. than Walmart.com. So even though Walmart, too, has thrived as an essential service amid the pandemic, Amazon is benefiting more. In the first week of February, for every dollar shoppers spent with the two rivals, 66 cents went to Walmart and 34 cents to Amazon, according to Facteus, which tracks credit and debit-card spending for millions of shoppers. In the first week of August, that gap narrowed to 55 cents to Walmart and 45 cents to Amazon. Walmart, through a spokesman, declined to comment.</w:t>
      </w:r>
    </w:p>
    <w:p>
      <w:pPr>
        <w:pStyle w:val="BodyText"/>
      </w:pPr>
      <w:r>
        <w:rPr>
          <w:b/>
        </w:rPr>
        <w:t xml:space="preserve">Aug 28, 2020</w:t>
      </w:r>
      <w:r>
        <w:br/>
      </w:r>
      <w:r>
        <w:t xml:space="preserve">introduced a wearable fitness gadget called the Halo Band, entering the market for health monitoring devices dominated by Apple Inc. and Fitbit Inc. The wrist band uses what Amazon describes as artificial intelligence software to monitor a range of personal wellness metrics, from physical activity to sleep and even mood. The device’s features include 3D scans for body fat and voice-tone detection to analyze emotion. The related Halo service will come with an app, and users will be able to connect their accounts to third-party programs to further monitor weight and health.</w:t>
      </w:r>
    </w:p>
    <w:p>
      <w:pPr>
        <w:pStyle w:val="BodyText"/>
      </w:pPr>
      <w:r>
        <w:rPr>
          <w:b/>
        </w:rPr>
        <w:t xml:space="preserve">Aug 31, 2020</w:t>
      </w:r>
      <w:r>
        <w:br/>
      </w:r>
      <w:r>
        <w:t xml:space="preserve">took a big leap toward delivering goods from the sky by becoming one of only a handful of companies certified by the U.S. government to operate as a drone airline. The Federal Aviation Administration designated Amazon Prime Air an</w:t>
      </w:r>
      <w:r>
        <w:t xml:space="preserve"> </w:t>
      </w:r>
      <w:r>
        <w:t xml:space="preserve">“</w:t>
      </w:r>
      <w:r>
        <w:t xml:space="preserve">air carrier,</w:t>
      </w:r>
      <w:r>
        <w:t xml:space="preserve">”</w:t>
      </w:r>
      <w:r>
        <w:t xml:space="preserve"> </w:t>
      </w:r>
      <w:r>
        <w:t xml:space="preserve">the company said Monday. That allows Amazon to begin its first commercial deliveries in the U.S. under a trial program, using the high-tech devices it unveiled for that purpose last year. Amazon and its competitors must still clear some imposing regulatory and technical hurdles before small packages holding the likes of cat food or toothpaste can routinely be dropped at people’s homes. But the action shows that they’ve convinced the government they’re ready to operate in the highly regulated aviation sector.</w:t>
      </w:r>
    </w:p>
    <w:p>
      <w:pPr>
        <w:pStyle w:val="BodyText"/>
      </w:pPr>
      <w:r>
        <w:rPr>
          <w:b/>
        </w:rPr>
        <w:t xml:space="preserve">Sep 10, 2020</w:t>
      </w:r>
      <w:r>
        <w:br/>
      </w:r>
      <w:r>
        <w:t xml:space="preserve">Indian billionaire Mukesh Ambani’s Reliance Industries Ltd.is offering to sell a roughly $20 billion stake in its retail business to Amazon.com Inc., according to a person with knowledge of the matter. Amazon has held discussions about investing in the conglomerate’s Reliance Retail Ventures Ltd. unit and has expressed interest in negotiating a potential transaction, the person said. Mumbai-based Reliance Industries is willing to sell as much as a 40% stake in the subsidiary to Amazon, the person said, asking not to be identified because the information is private. A deal, if successful, would not only create a retail behemoth in India but will also turn Jeff Bezos and Asia’s richest man from rivals into allies in one of the fastest-growing consumer markets in the world. At $20 billion, the deal would be the biggest ever in India as well as for Amazon, according to data compiled by Bloomberg.</w:t>
      </w:r>
    </w:p>
    <w:p>
      <w:pPr>
        <w:pStyle w:val="BodyText"/>
      </w:pPr>
      <w:r>
        <w:rPr>
          <w:b/>
        </w:rPr>
        <w:t xml:space="preserve">Sep 14, 2020</w:t>
      </w:r>
      <w:r>
        <w:br/>
      </w:r>
      <w:r>
        <w:t xml:space="preserve">is hiring 100,000 full and part-time employees across the U.S. and Canada, offering starting wages of at least $15 an hour, the latest announcement in the Seattle-based e-commerce giant’s hiring spree. The new jobs include benefits and sign-on bonuses of as much as $1,000 in select cities and access to training programs, the company said in a statement on Monday. This is in addition to the 33,000 corporate and technology employees the Seattle-based e-commerce giant announced last week, it said.</w:t>
      </w:r>
    </w:p>
    <w:p>
      <w:pPr>
        <w:pStyle w:val="BodyText"/>
      </w:pPr>
      <w:r>
        <w:rPr>
          <w:b/>
        </w:rPr>
        <w:t xml:space="preserve">Sep 16, 2020</w:t>
      </w:r>
      <w:r>
        <w:br/>
      </w:r>
      <w:r>
        <w:t xml:space="preserve">plans to open 1,000 small delivery hubs in cities and suburbs all over the U.S., according to people familiar with the plans. The facilities, which will eventually number about 1,500, will bring products closer to customers, making shopping online about as fast as a quick run to the store. It will also help the world’s largest e-commerce company take on a resurgent Walmart Inc. </w:t>
      </w:r>
    </w:p>
    <w:p>
      <w:pPr>
        <w:pStyle w:val="BodyText"/>
      </w:pPr>
      <w:r>
        <w:rPr>
          <w:b/>
        </w:rPr>
        <w:t xml:space="preserve">Sep 25, 2020</w:t>
      </w:r>
      <w:r>
        <w:br/>
      </w:r>
      <w:r>
        <w:t xml:space="preserve">is diving into the new and hotly contested market for streaming video games, the company said during a press event Thursday that also revealed a refreshed lineup of Echo smart speakers and a flying home video camera. Luna, a service that lets gamers play without shelling out for expensive game consoles or games, is Amazon’s biggest foray yet into the fast-growing $150 billion video gaming market. A subscription to the Luna+ channel costs $5.99 a month during an introductory period and will include games such as Resident Evil 7, Control and Panzer Dragoon. The company also debuted a flying video camera from its Ring home-security unit, called the Ring Always Home Cam. The device, available in 2021 and priced at $250, is designed to zoom around the house along pre-set pathways to investigate suspicious incidents. Amazon said the device will only record video in flight, one of a series of nods to privacy during Thursday’s presentation.</w:t>
      </w:r>
    </w:p>
    <w:p>
      <w:pPr>
        <w:pStyle w:val="BodyText"/>
      </w:pPr>
      <w:r>
        <w:rPr>
          <w:b/>
        </w:rPr>
        <w:t xml:space="preserve">Sep 28, 2020</w:t>
      </w:r>
      <w:r>
        <w:br/>
      </w:r>
      <w:r>
        <w:t xml:space="preserve">has announced the dates for this year’s Prime Day: Oct. 13 and 14. Prime Day, usually a summertime shopping event, was pushed back this year due to the COVID-19 pandemic.</w:t>
      </w:r>
    </w:p>
    <w:p>
      <w:pPr>
        <w:pStyle w:val="BodyText"/>
      </w:pPr>
      <w:r>
        <w:rPr>
          <w:b/>
        </w:rPr>
        <w:t xml:space="preserve">Oct 02, 2020</w:t>
      </w:r>
      <w:r>
        <w:br/>
      </w:r>
      <w:r>
        <w:t xml:space="preserve">said almost 20,000 U.S. employees have tested positive for Covid-19 during a time period of a little over six months, a disclosure that follows criticism from some lawmakers and employees that the world’s largest online retailer was too secretive about outbreaks within its ranks. The retailer said in a blog post Thursday that 19,816 workers tested positive for the respiratory disease, or were presumed positive, out of 1,372,000 U.S. front-line employees who worked for the company from March 1 to Sept. 19, an infection rate of 1.44%. The company said that if its employees contracted the virus at a rate equal to that of the general population, Amazon would have seen 33,952 cases.</w:t>
      </w:r>
    </w:p>
    <w:p>
      <w:pPr>
        <w:pStyle w:val="BodyText"/>
      </w:pPr>
      <w:r>
        <w:rPr>
          <w:b/>
        </w:rPr>
        <w:t xml:space="preserve">Oct 07, 2020</w:t>
      </w:r>
      <w:r>
        <w:br/>
      </w:r>
      <w:r>
        <w:t xml:space="preserve">A House panel proposed far-reaching antitrust reforms to curb the power of U.S. technology giants including Amazon.com Inc. and Alphabet Inc.’s Google, culminating a 16-month investigation with a damning 449-page report that Republicans largely shunned. The recommendations from the House antitrust subcommittee represent the most dramatic proposal to overhaul competition law in decades, and could lead to the breakup of tech companies if approved by Congress. The findings target four of the biggest U.S. tech companies – Amazon, Google, Facebook Inc., and Apple Inc. – describing them as gatekeepers of the digital economy that can use their control over markets to pick winners and losers. The companies have abused their power to snuff out competitive threats, leading to less innovation, fewer choices for consumers and a hobbled democracy, the report said.</w:t>
      </w:r>
    </w:p>
    <w:p>
      <w:pPr>
        <w:pStyle w:val="BodyText"/>
      </w:pPr>
      <w:r>
        <w:rPr>
          <w:b/>
        </w:rPr>
        <w:t xml:space="preserve">Oct 08, 2020</w:t>
      </w:r>
      <w:r>
        <w:br/>
      </w:r>
      <w:r>
        <w:t xml:space="preserve">said its Indian partner Future Group violated a contract by entering into a $3.4 billion sale agreement with billionaire Mukesh Ambani’s Reliance Industries Ltd., a spat that could derail the country’s biggest retail deal.</w:t>
      </w:r>
      <w:r>
        <w:t xml:space="preserve"> </w:t>
      </w:r>
      <w:r>
        <w:t xml:space="preserve">“</w:t>
      </w:r>
      <w:r>
        <w:t xml:space="preserve">We have initiated steps to enforce our contractual rights,</w:t>
      </w:r>
      <w:r>
        <w:t xml:space="preserve">”</w:t>
      </w:r>
      <w:r>
        <w:t xml:space="preserve"> </w:t>
      </w:r>
      <w:r>
        <w:t xml:space="preserve">a spokeswoman for the Seattle-based e-commerce giant said in an email.</w:t>
      </w:r>
      <w:r>
        <w:t xml:space="preserve"> </w:t>
      </w:r>
      <w:r>
        <w:t xml:space="preserve">“</w:t>
      </w:r>
      <w:r>
        <w:t xml:space="preserve">As the matter is sub-judice, we can’t provide details.</w:t>
      </w:r>
      <w:r>
        <w:t xml:space="preserve">”</w:t>
      </w:r>
      <w:r>
        <w:t xml:space="preserve"> </w:t>
      </w:r>
      <w:r>
        <w:t xml:space="preserve">A representative for Future Group declined to comment. Amazon agreed to purchase 49% of one of Future’s unlisted firms last year, with the right to buy into flagship Future Retail Ltd. after a period of between three and 10 years. But about two months ago, rival Reliance announced it would buy the retail, wholesale, logistics and warehousing units of the indebted Future Group, almost doubling its footprint as India’s largest retailer.</w:t>
      </w:r>
    </w:p>
    <w:p>
      <w:pPr>
        <w:pStyle w:val="BodyText"/>
      </w:pPr>
      <w:r>
        <w:rPr>
          <w:b/>
        </w:rPr>
        <w:t xml:space="preserve">Oct 14, 2020</w:t>
      </w:r>
      <w:r>
        <w:br/>
      </w:r>
      <w:r>
        <w:t xml:space="preserve">had a</w:t>
      </w:r>
      <w:r>
        <w:t xml:space="preserve"> </w:t>
      </w:r>
      <w:r>
        <w:t xml:space="preserve">“</w:t>
      </w:r>
      <w:r>
        <w:t xml:space="preserve">good start</w:t>
      </w:r>
      <w:r>
        <w:t xml:space="preserve">”</w:t>
      </w:r>
      <w:r>
        <w:t xml:space="preserve"> </w:t>
      </w:r>
      <w:r>
        <w:t xml:space="preserve">to its delayed Prime Day shopping event, with website traffic up</w:t>
      </w:r>
      <w:r>
        <w:t xml:space="preserve"> </w:t>
      </w:r>
      <w:r>
        <w:t xml:space="preserve">“</w:t>
      </w:r>
      <w:r>
        <w:t xml:space="preserve">on average</w:t>
      </w:r>
      <w:r>
        <w:t xml:space="preserve">”</w:t>
      </w:r>
      <w:r>
        <w:t xml:space="preserve"> </w:t>
      </w:r>
      <w:r>
        <w:t xml:space="preserve">by 80% in the first 16 hours of the event, compared to the average over the past five days, Telsey analyst Joseph Feldman wrote, citing Google Trends data for the traffic statistics.</w:t>
      </w:r>
    </w:p>
    <w:p>
      <w:pPr>
        <w:pStyle w:val="BodyText"/>
      </w:pPr>
      <w:r>
        <w:rPr>
          <w:b/>
        </w:rPr>
        <w:t xml:space="preserve">Oct 21, 2020</w:t>
      </w:r>
      <w:r>
        <w:br/>
      </w:r>
      <w:r>
        <w:t xml:space="preserve">says Prime members can get free, one-hour pickup on orders of $35 or more, according to a statement. Customers can check-in using the Amazon app to let the store know they are on their way. Prime members in some urban areas can also get two-hour delivery on some Amazon Fresh and Whole Foods Market items, if the order is worth $35 or more.</w:t>
      </w:r>
    </w:p>
    <w:p>
      <w:pPr>
        <w:pStyle w:val="BodyText"/>
      </w:pPr>
      <w:r>
        <w:rPr>
          <w:b/>
        </w:rPr>
        <w:t xml:space="preserve">Oct 26, 2020</w:t>
      </w:r>
      <w:r>
        <w:br/>
      </w:r>
      <w:r>
        <w:t xml:space="preserve">Amazon and Mukesh Ambani’s Reliance Industries fight for dominance of India’s lucrative e-commerce space is turning into a face-off, with both sides battling over the assets of a supermarket chain that could be key to their wider ambitions. Ambani and Jeff Bezos, two of the world’s wealthiest men, want the stores and warehouses of Future Retail Ltd., which has penetrated Indian cities and small towns with sales of everything from grocery to fashion and electronics. Amazon, which owns stake in a Future unit, and Reliance have in recent months made pacts with the Future Group, which they say are now being violated. Reliance intends to purchase Future Retail’s assets</w:t>
      </w:r>
      <w:r>
        <w:t xml:space="preserve"> </w:t>
      </w:r>
      <w:r>
        <w:t xml:space="preserve">“</w:t>
      </w:r>
      <w:r>
        <w:t xml:space="preserve">without any delay,</w:t>
      </w:r>
      <w:r>
        <w:t xml:space="preserve">”</w:t>
      </w:r>
      <w:r>
        <w:t xml:space="preserve"> </w:t>
      </w:r>
      <w:r>
        <w:t xml:space="preserve">the conglomerate’s unit said in a statement late Sunday, after a Singapore arbitration court restrained Future from going ahead with the transaction. Reliance had agreed to buy Future’s retail, wholesale, logistics and warehousing units for $3.4 billion in August, pushing Amazon to request an emergency hearing to stall it.</w:t>
      </w:r>
    </w:p>
    <w:p>
      <w:pPr>
        <w:pStyle w:val="BodyText"/>
      </w:pPr>
      <w:r>
        <w:rPr>
          <w:b/>
        </w:rPr>
        <w:t xml:space="preserve">Oct 30, 2020</w:t>
      </w:r>
      <w:r>
        <w:br/>
      </w:r>
      <w:r>
        <w:t xml:space="preserve">projected a steep jump in sales in the current quarter, topping analysts’ estimates, indicating the retailer expects the surge in online shopping during the pandemic to extend through the holiday season. Revenue will be $112 billion to $121 billion in the period ending in December, Amazon said Thursday in a statement. Analysts, on average, estimated $112.5 billion, according to data compiled by Bloomberg. Researcher EMarketer Inc. projected U.S. e-commerce sales will surge 36% to a record $190 billion during the holiday season. The company warned that adjustments to its operations and greater spending due to Covid-19 would continue to weigh on its profitability. Amazon said fourth-quarter operating income will range from $1 billion to $4.5 billion, compared with analysts’ average estimate of $5.95 billion. Amazon said it expected to absorb some $4 billion in costs related to Covid-19 during the quarter, up from $2.5 billion in the third quarter. The world’s largest online retailer posted third-quarter revenue of $96.1 billion, up from almost $70 billion a year earlier. Net income was $12.37 a share. Analysts projected $7.55 a share on sales of $92.7 billion. Sales by Amazon Web Services, the cloud-computing unit that in recent years has accounted for most of Amazon’s operating income, rose 29% to $11.6 billion. Shipping expenses jumped 57% to $15.1 billion in the period ended Sept. 30, a steeper increase than the 37% gain in revenue.</w:t>
      </w:r>
    </w:p>
    <w:p>
      <w:pPr>
        <w:pStyle w:val="BodyText"/>
      </w:pPr>
      <w:r>
        <w:rPr>
          <w:b/>
        </w:rPr>
        <w:t xml:space="preserve">Nov 09, 2020</w:t>
      </w:r>
      <w:r>
        <w:br/>
      </w:r>
      <w:r>
        <w:t xml:space="preserve">Future Retail has challenged its partner Amazon.com Inc in a New Delhi court to stop interfering in its $3.4 billion asset sale deal, the Indian company said in a statement on Saturday. Amazon is locked in a bitter legal dispute with Future Group, which in August sold its retail assets to Mukesh Ambani-led Reliance Industries Ltd. The deal breaches agreements made in 2019 by Future, according to the U.S. online retailer. Amazon last month won an injunction to halt Future’s deal with Reliance from a Singapore arbitrator both sides had agreed to use in case of disputes. Future later said the order wasn’t binding, prompting Amazon to lodge a complaint with India’s market regul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ZN News</dc:title>
  <dc:creator/>
  <cp:keywords/>
  <dcterms:created xsi:type="dcterms:W3CDTF">2020-11-09T18:04:42Z</dcterms:created>
  <dcterms:modified xsi:type="dcterms:W3CDTF">2020-11-09T1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